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1BCF2" w14:textId="77777777" w:rsidR="00A010C6" w:rsidRPr="00A010C6" w:rsidRDefault="00A010C6" w:rsidP="00A010C6">
      <w:pPr>
        <w:pStyle w:val="Heading1"/>
        <w:jc w:val="center"/>
        <w:rPr>
          <w:noProof/>
          <w:lang w:val="bg-BG"/>
        </w:rPr>
      </w:pPr>
      <w:r w:rsidRPr="00A010C6">
        <w:rPr>
          <w:noProof/>
        </w:rPr>
        <w:t>Exercise: Objects and Classes</w:t>
      </w:r>
    </w:p>
    <w:p w14:paraId="65FC2879" w14:textId="77777777" w:rsidR="00335626" w:rsidRPr="0048366F" w:rsidRDefault="00335626" w:rsidP="00335626">
      <w:pPr>
        <w:pStyle w:val="ListParagraph"/>
        <w:ind w:left="360" w:right="-275"/>
        <w:jc w:val="center"/>
        <w:rPr>
          <w:lang w:val="bg-BG"/>
        </w:rPr>
      </w:pPr>
      <w:bookmarkStart w:id="0" w:name="_Hlk150098789"/>
      <w:r w:rsidRPr="00FF3E01">
        <w:t>Tasks for exercise in class and for homework to the course</w:t>
      </w:r>
      <w:hyperlink r:id="rId8" w:history="1">
        <w:r w:rsidRPr="00733086">
          <w:rPr>
            <w:rStyle w:val="Hyperlink"/>
            <w:u w:val="none"/>
          </w:rPr>
          <w:t xml:space="preserve"> </w:t>
        </w:r>
        <w:r>
          <w:rPr>
            <w:rStyle w:val="Hyperlink"/>
          </w:rPr>
          <w:t xml:space="preserve">"Programming Advanced for QA" @ </w:t>
        </w:r>
        <w:proofErr w:type="spellStart"/>
        <w:r>
          <w:rPr>
            <w:rStyle w:val="Hyperlink"/>
          </w:rPr>
          <w:t>SoftUni</w:t>
        </w:r>
        <w:proofErr w:type="spellEnd"/>
      </w:hyperlink>
    </w:p>
    <w:bookmarkEnd w:id="0"/>
    <w:p w14:paraId="15A997CE" w14:textId="74506828" w:rsidR="00335626" w:rsidRPr="0048366F" w:rsidRDefault="00335626" w:rsidP="00335626">
      <w:pPr>
        <w:pStyle w:val="ListParagraph"/>
        <w:ind w:left="360"/>
        <w:jc w:val="center"/>
        <w:rPr>
          <w:lang w:val="bg-BG"/>
        </w:rPr>
      </w:pPr>
      <w:r w:rsidRPr="00FF3E01">
        <w:t xml:space="preserve">Test your tasks in the Judge system: </w:t>
      </w:r>
      <w:hyperlink r:id="rId9" w:history="1">
        <w:r>
          <w:rPr>
            <w:rStyle w:val="Hyperlink"/>
          </w:rPr>
          <w:t>https://judge.softuni.org/Contests/4487</w:t>
        </w:r>
      </w:hyperlink>
    </w:p>
    <w:p w14:paraId="6E684234" w14:textId="77777777" w:rsidR="00A010C6" w:rsidRPr="006E5AEF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highlight w:val="yellow"/>
          <w:lang w:val="bg-BG"/>
        </w:rPr>
      </w:pPr>
      <w:r w:rsidRPr="006E5AEF">
        <w:rPr>
          <w:noProof/>
          <w:highlight w:val="yellow"/>
        </w:rPr>
        <w:t>Students</w:t>
      </w:r>
    </w:p>
    <w:p w14:paraId="413FF02A" w14:textId="77777777" w:rsidR="003473CB" w:rsidRDefault="00B473E8" w:rsidP="00A010C6">
      <w:pPr>
        <w:rPr>
          <w:rFonts w:cstheme="minorHAnsi"/>
          <w:noProof/>
        </w:rPr>
      </w:pPr>
      <w:r w:rsidRPr="00B473E8">
        <w:rPr>
          <w:rFonts w:cstheme="minorHAnsi"/>
          <w:noProof/>
        </w:rPr>
        <w:t>Create a program that sorts some students by their grade in descending order.</w:t>
      </w:r>
      <w:r>
        <w:rPr>
          <w:rFonts w:cstheme="minorHAnsi"/>
          <w:noProof/>
        </w:rPr>
        <w:t xml:space="preserve"> </w:t>
      </w:r>
      <w:r w:rsidRPr="00B473E8">
        <w:rPr>
          <w:rFonts w:cstheme="minorHAnsi"/>
          <w:noProof/>
        </w:rPr>
        <w:t>Each student should have</w:t>
      </w:r>
      <w:r w:rsidR="003473CB">
        <w:rPr>
          <w:rFonts w:cstheme="minorHAnsi"/>
          <w:noProof/>
        </w:rPr>
        <w:t>:</w:t>
      </w:r>
    </w:p>
    <w:p w14:paraId="16CFBAB0" w14:textId="705A282D" w:rsid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 w:rsidRPr="003473CB">
        <w:rPr>
          <w:rFonts w:cstheme="minorHAnsi"/>
          <w:b/>
          <w:bCs/>
          <w:noProof/>
        </w:rPr>
        <w:t>F</w:t>
      </w:r>
      <w:r w:rsidR="00B473E8" w:rsidRPr="003473CB">
        <w:rPr>
          <w:rFonts w:cstheme="minorHAnsi"/>
          <w:b/>
          <w:bCs/>
          <w:noProof/>
        </w:rPr>
        <w:t>irst name</w:t>
      </w:r>
      <w:r w:rsidR="00B473E8" w:rsidRPr="003473CB">
        <w:rPr>
          <w:rFonts w:cstheme="minorHAnsi"/>
          <w:noProof/>
        </w:rPr>
        <w:t xml:space="preserve"> (</w:t>
      </w:r>
      <w:r w:rsidR="00DA56CF">
        <w:rPr>
          <w:rFonts w:cstheme="minorHAnsi"/>
          <w:noProof/>
        </w:rPr>
        <w:t>s</w:t>
      </w:r>
      <w:r w:rsidR="00B473E8" w:rsidRPr="003473CB">
        <w:rPr>
          <w:rFonts w:cstheme="minorHAnsi"/>
          <w:noProof/>
        </w:rPr>
        <w:t>tring)</w:t>
      </w:r>
    </w:p>
    <w:p w14:paraId="752A936E" w14:textId="79BA303F" w:rsid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L</w:t>
      </w:r>
      <w:r w:rsidR="00B473E8" w:rsidRPr="003473CB">
        <w:rPr>
          <w:rFonts w:cstheme="minorHAnsi"/>
          <w:b/>
          <w:bCs/>
          <w:noProof/>
        </w:rPr>
        <w:t>ast name</w:t>
      </w:r>
      <w:r w:rsidR="00B473E8" w:rsidRPr="003473CB">
        <w:rPr>
          <w:rFonts w:cstheme="minorHAnsi"/>
          <w:noProof/>
        </w:rPr>
        <w:t xml:space="preserve"> (</w:t>
      </w:r>
      <w:r w:rsidR="00DA56CF">
        <w:rPr>
          <w:rFonts w:cstheme="minorHAnsi"/>
          <w:noProof/>
        </w:rPr>
        <w:t>s</w:t>
      </w:r>
      <w:r w:rsidR="00B473E8" w:rsidRPr="003473CB">
        <w:rPr>
          <w:rFonts w:cstheme="minorHAnsi"/>
          <w:noProof/>
        </w:rPr>
        <w:t>tring)</w:t>
      </w:r>
    </w:p>
    <w:p w14:paraId="1FC82109" w14:textId="02399160" w:rsidR="00B473E8" w:rsidRP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G</w:t>
      </w:r>
      <w:r w:rsidR="00B473E8" w:rsidRPr="003473CB">
        <w:rPr>
          <w:rFonts w:cstheme="minorHAnsi"/>
          <w:b/>
          <w:bCs/>
          <w:noProof/>
        </w:rPr>
        <w:t>rade</w:t>
      </w:r>
      <w:r w:rsidR="00B473E8" w:rsidRPr="003473CB">
        <w:rPr>
          <w:rFonts w:cstheme="minorHAnsi"/>
          <w:noProof/>
        </w:rPr>
        <w:t xml:space="preserve"> (a floating-point number)</w:t>
      </w:r>
    </w:p>
    <w:p w14:paraId="6B733CC6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Input</w:t>
      </w:r>
    </w:p>
    <w:p w14:paraId="617ECEB0" w14:textId="2A6FE321" w:rsidR="007457F5" w:rsidRPr="007457F5" w:rsidRDefault="007457F5" w:rsidP="000807FD">
      <w:pPr>
        <w:pStyle w:val="ListParagraph"/>
        <w:numPr>
          <w:ilvl w:val="0"/>
          <w:numId w:val="9"/>
        </w:numPr>
        <w:rPr>
          <w:rFonts w:cstheme="minorHAnsi"/>
          <w:noProof/>
        </w:rPr>
      </w:pPr>
      <w:r w:rsidRPr="007457F5">
        <w:rPr>
          <w:rFonts w:cstheme="minorHAnsi"/>
          <w:noProof/>
        </w:rPr>
        <w:t>On the first line</w:t>
      </w:r>
      <w:r w:rsidR="00E606B6">
        <w:rPr>
          <w:rFonts w:cstheme="minorHAnsi"/>
          <w:noProof/>
        </w:rPr>
        <w:t>,</w:t>
      </w:r>
      <w:r w:rsidRPr="007457F5">
        <w:rPr>
          <w:rFonts w:cstheme="minorHAnsi"/>
          <w:noProof/>
        </w:rPr>
        <w:t xml:space="preserve"> you will receive a number </w:t>
      </w:r>
      <w:r w:rsidRPr="00685837">
        <w:rPr>
          <w:rFonts w:ascii="Consolas" w:hAnsi="Consolas"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- the </w:t>
      </w:r>
      <w:r w:rsidRPr="007457F5">
        <w:rPr>
          <w:rFonts w:cstheme="minorHAnsi"/>
          <w:b/>
          <w:bCs/>
          <w:noProof/>
        </w:rPr>
        <w:t>count of all students</w:t>
      </w:r>
      <w:r w:rsidR="001560C4">
        <w:rPr>
          <w:rFonts w:cstheme="minorHAnsi"/>
          <w:b/>
          <w:bCs/>
          <w:noProof/>
        </w:rPr>
        <w:t>.</w:t>
      </w:r>
    </w:p>
    <w:p w14:paraId="4B28099B" w14:textId="1B427AEA" w:rsidR="00A010C6" w:rsidRPr="007457F5" w:rsidRDefault="007457F5" w:rsidP="000807FD">
      <w:pPr>
        <w:pStyle w:val="ListParagraph"/>
        <w:numPr>
          <w:ilvl w:val="0"/>
          <w:numId w:val="9"/>
        </w:numPr>
        <w:rPr>
          <w:rFonts w:ascii="Consolas" w:hAnsi="Consolas" w:cstheme="minorHAnsi"/>
          <w:noProof/>
          <w:lang w:val="bg-BG"/>
        </w:rPr>
      </w:pPr>
      <w:r w:rsidRPr="007457F5">
        <w:rPr>
          <w:rFonts w:cstheme="minorHAnsi"/>
          <w:noProof/>
        </w:rPr>
        <w:t xml:space="preserve">On the next </w:t>
      </w:r>
      <w:r w:rsidRPr="00685837">
        <w:rPr>
          <w:rFonts w:ascii="Consolas" w:hAnsi="Consolas"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lines</w:t>
      </w:r>
      <w:r w:rsidR="00E606B6">
        <w:rPr>
          <w:rFonts w:cstheme="minorHAnsi"/>
          <w:noProof/>
        </w:rPr>
        <w:t>,</w:t>
      </w:r>
      <w:r w:rsidRPr="007457F5">
        <w:rPr>
          <w:rFonts w:cstheme="minorHAnsi"/>
          <w:noProof/>
        </w:rPr>
        <w:t xml:space="preserve"> you will be receiving information about these students in the following format:</w:t>
      </w:r>
      <w:r w:rsidR="003473CB">
        <w:rPr>
          <w:rFonts w:cstheme="minorHAnsi"/>
          <w:noProof/>
        </w:rPr>
        <w:t xml:space="preserve"> </w:t>
      </w:r>
      <w:r w:rsidR="006E5AEF">
        <w:rPr>
          <w:rFonts w:ascii="Consolas" w:hAnsi="Consolas" w:cstheme="minorHAnsi"/>
          <w:b/>
          <w:noProof/>
        </w:rPr>
        <w:t>(</w:t>
      </w:r>
      <w:r w:rsidR="001560C4" w:rsidRPr="001560C4">
        <w:rPr>
          <w:rFonts w:cstheme="minorHAnsi"/>
          <w:b/>
          <w:noProof/>
        </w:rPr>
        <w:t>.</w:t>
      </w:r>
    </w:p>
    <w:p w14:paraId="5A0563C9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Output</w:t>
      </w:r>
    </w:p>
    <w:p w14:paraId="1BD2061D" w14:textId="0C91333F" w:rsidR="00A010C6" w:rsidRPr="00A010C6" w:rsidRDefault="007457F5" w:rsidP="000807FD">
      <w:pPr>
        <w:pStyle w:val="ListParagraph"/>
        <w:numPr>
          <w:ilvl w:val="0"/>
          <w:numId w:val="5"/>
        </w:numPr>
        <w:spacing w:before="0" w:after="200"/>
        <w:rPr>
          <w:rFonts w:ascii="Consolas" w:hAnsi="Consolas" w:cstheme="minorHAnsi"/>
          <w:noProof/>
          <w:sz w:val="20"/>
          <w:lang w:val="bg-BG"/>
        </w:rPr>
      </w:pPr>
      <w:r w:rsidRPr="007457F5">
        <w:rPr>
          <w:rFonts w:cstheme="minorHAnsi"/>
          <w:noProof/>
        </w:rPr>
        <w:t>Print out the information about each student in the following format:</w:t>
      </w:r>
      <w:r w:rsidR="00E9116B">
        <w:rPr>
          <w:rFonts w:cstheme="minorHAnsi"/>
          <w:noProof/>
        </w:rPr>
        <w:t xml:space="preserve"> </w:t>
      </w:r>
      <w:r w:rsidR="00A010C6" w:rsidRPr="00E9116B">
        <w:rPr>
          <w:rFonts w:ascii="Consolas" w:hAnsi="Consolas" w:cstheme="minorHAnsi"/>
          <w:b/>
          <w:noProof/>
        </w:rPr>
        <w:t>"{first name} {second name}: {grade}"</w:t>
      </w:r>
      <w:r w:rsidR="001560C4" w:rsidRPr="001560C4">
        <w:rPr>
          <w:rFonts w:cstheme="minorHAnsi"/>
          <w:b/>
          <w:noProof/>
        </w:rPr>
        <w:t>.</w:t>
      </w:r>
    </w:p>
    <w:p w14:paraId="6341562F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8"/>
        <w:gridCol w:w="2700"/>
      </w:tblGrid>
      <w:tr w:rsidR="00A010C6" w:rsidRPr="00A010C6" w14:paraId="085481E7" w14:textId="77777777" w:rsidTr="00967839">
        <w:tc>
          <w:tcPr>
            <w:tcW w:w="2628" w:type="dxa"/>
            <w:shd w:val="clear" w:color="auto" w:fill="BFBFBF" w:themeFill="background1" w:themeFillShade="BF"/>
          </w:tcPr>
          <w:p w14:paraId="5C942622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2700" w:type="dxa"/>
            <w:shd w:val="clear" w:color="auto" w:fill="BFBFBF" w:themeFill="background1" w:themeFillShade="BF"/>
          </w:tcPr>
          <w:p w14:paraId="3A87D71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3543E085" w14:textId="77777777" w:rsidTr="00967839">
        <w:tc>
          <w:tcPr>
            <w:tcW w:w="2628" w:type="dxa"/>
          </w:tcPr>
          <w:p w14:paraId="2D0832E4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4</w:t>
            </w:r>
          </w:p>
          <w:p w14:paraId="2E95229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Lakia Eason 3.90</w:t>
            </w:r>
          </w:p>
          <w:p w14:paraId="2A5D5C9E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 5.49</w:t>
            </w:r>
          </w:p>
          <w:p w14:paraId="5AB6D7B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 4.85</w:t>
            </w:r>
          </w:p>
          <w:p w14:paraId="337F4C4C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Rocco Erben 6.00</w:t>
            </w:r>
          </w:p>
        </w:tc>
        <w:tc>
          <w:tcPr>
            <w:tcW w:w="2700" w:type="dxa"/>
          </w:tcPr>
          <w:p w14:paraId="359EC2E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Rocco Erben: 6.00</w:t>
            </w:r>
          </w:p>
          <w:p w14:paraId="26A7A961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: 5.49</w:t>
            </w:r>
          </w:p>
          <w:p w14:paraId="0919AE1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: 4.85</w:t>
            </w:r>
          </w:p>
          <w:p w14:paraId="393805D0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Lakia Eason: 3.90</w:t>
            </w:r>
          </w:p>
        </w:tc>
      </w:tr>
      <w:tr w:rsidR="00AF114B" w:rsidRPr="00A010C6" w14:paraId="4842E951" w14:textId="77777777" w:rsidTr="00967839">
        <w:tc>
          <w:tcPr>
            <w:tcW w:w="2628" w:type="dxa"/>
          </w:tcPr>
          <w:p w14:paraId="11A2D659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3</w:t>
            </w:r>
          </w:p>
          <w:p w14:paraId="2F05C33D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 4.22</w:t>
            </w:r>
          </w:p>
          <w:p w14:paraId="0B1FC9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 5.74</w:t>
            </w:r>
          </w:p>
          <w:p w14:paraId="3BE8D1A0" w14:textId="5D8C0612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 4.87</w:t>
            </w:r>
          </w:p>
        </w:tc>
        <w:tc>
          <w:tcPr>
            <w:tcW w:w="2700" w:type="dxa"/>
          </w:tcPr>
          <w:p w14:paraId="2AC076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: 5.74</w:t>
            </w:r>
          </w:p>
          <w:p w14:paraId="3498E3F1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: 4.87</w:t>
            </w:r>
          </w:p>
          <w:p w14:paraId="6DBEB56C" w14:textId="686D6ADE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: 4.22</w:t>
            </w:r>
          </w:p>
        </w:tc>
      </w:tr>
    </w:tbl>
    <w:p w14:paraId="19FFECA2" w14:textId="77777777" w:rsidR="00335626" w:rsidRPr="00F567A6" w:rsidRDefault="00335626" w:rsidP="00335626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highlight w:val="yellow"/>
          <w:lang w:val="bg-BG"/>
        </w:rPr>
      </w:pPr>
      <w:r w:rsidRPr="00F567A6">
        <w:rPr>
          <w:noProof/>
          <w:highlight w:val="yellow"/>
        </w:rPr>
        <w:t>Articles</w:t>
      </w:r>
    </w:p>
    <w:p w14:paraId="0A25D401" w14:textId="77777777" w:rsidR="00335626" w:rsidRPr="00A010C6" w:rsidRDefault="00335626" w:rsidP="0033562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Create a </w:t>
      </w:r>
      <w:r w:rsidRPr="00BE5D54">
        <w:rPr>
          <w:rFonts w:cstheme="minorHAnsi"/>
          <w:b/>
          <w:noProof/>
        </w:rPr>
        <w:t>class</w:t>
      </w:r>
      <w:r w:rsidRPr="00BE5D54">
        <w:rPr>
          <w:rFonts w:cstheme="minorHAnsi"/>
          <w:noProof/>
          <w:sz w:val="20"/>
        </w:rPr>
        <w:t xml:space="preserve"> </w:t>
      </w:r>
      <w:r w:rsidRPr="00BE5D54">
        <w:rPr>
          <w:rFonts w:ascii="Consolas" w:hAnsi="Consolas" w:cstheme="minorHAnsi"/>
          <w:b/>
          <w:noProof/>
        </w:rPr>
        <w:t>Article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with the following properties:</w:t>
      </w:r>
    </w:p>
    <w:p w14:paraId="6842D2F9" w14:textId="77777777" w:rsidR="00335626" w:rsidRPr="00A010C6" w:rsidRDefault="00335626" w:rsidP="00335626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Title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66A48587" w14:textId="77777777" w:rsidR="00335626" w:rsidRPr="00A010C6" w:rsidRDefault="00335626" w:rsidP="00335626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Content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50A37B89" w14:textId="77777777" w:rsidR="00335626" w:rsidRPr="00A010C6" w:rsidRDefault="00335626" w:rsidP="00335626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Author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2AC71B66" w14:textId="77777777" w:rsidR="00335626" w:rsidRPr="00A010C6" w:rsidRDefault="00335626" w:rsidP="0033562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The class should have a constructor and the following methods:</w:t>
      </w:r>
    </w:p>
    <w:p w14:paraId="3372EFB9" w14:textId="77777777" w:rsidR="00335626" w:rsidRPr="00282A29" w:rsidRDefault="00335626" w:rsidP="00335626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Edit (new content</w:t>
      </w:r>
      <w:r w:rsidRPr="00282A29">
        <w:rPr>
          <w:rFonts w:ascii="Consolas" w:hAnsi="Consolas" w:cstheme="minorHAnsi"/>
          <w:noProof/>
        </w:rPr>
        <w:t>)</w:t>
      </w:r>
      <w:r w:rsidRPr="00282A29">
        <w:rPr>
          <w:rFonts w:cstheme="minorHAnsi"/>
          <w:noProof/>
        </w:rPr>
        <w:t xml:space="preserve"> – change the old content with the new one</w:t>
      </w:r>
    </w:p>
    <w:p w14:paraId="5B63539D" w14:textId="77777777" w:rsidR="00335626" w:rsidRPr="00282A29" w:rsidRDefault="00335626" w:rsidP="00335626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ChangeAuthor (new author)</w:t>
      </w:r>
      <w:r w:rsidRPr="00282A29">
        <w:rPr>
          <w:rFonts w:cstheme="minorHAnsi"/>
          <w:noProof/>
        </w:rPr>
        <w:t xml:space="preserve"> – change the author</w:t>
      </w:r>
    </w:p>
    <w:p w14:paraId="0C8B8BD9" w14:textId="77777777" w:rsidR="00335626" w:rsidRPr="00282A29" w:rsidRDefault="00335626" w:rsidP="00335626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Rename (new title)</w:t>
      </w:r>
      <w:r w:rsidRPr="00282A29">
        <w:rPr>
          <w:rFonts w:cstheme="minorHAnsi"/>
          <w:noProof/>
        </w:rPr>
        <w:t xml:space="preserve"> – change the title of the article</w:t>
      </w:r>
    </w:p>
    <w:p w14:paraId="6080C731" w14:textId="77777777" w:rsidR="00335626" w:rsidRPr="00282A29" w:rsidRDefault="00335626" w:rsidP="00335626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cstheme="minorHAnsi"/>
          <w:noProof/>
        </w:rPr>
        <w:t xml:space="preserve">Override the </w:t>
      </w:r>
      <w:r w:rsidRPr="00282A29">
        <w:rPr>
          <w:rFonts w:ascii="Consolas" w:hAnsi="Consolas" w:cstheme="minorHAnsi"/>
          <w:b/>
          <w:noProof/>
        </w:rPr>
        <w:t>ToString</w:t>
      </w:r>
      <w:r w:rsidRPr="00282A29">
        <w:rPr>
          <w:rFonts w:cstheme="minorHAnsi"/>
          <w:noProof/>
        </w:rPr>
        <w:t xml:space="preserve"> method – print the article in the following format: </w:t>
      </w:r>
    </w:p>
    <w:p w14:paraId="476687F4" w14:textId="77777777" w:rsidR="00335626" w:rsidRPr="00282A29" w:rsidRDefault="00335626" w:rsidP="00335626">
      <w:pPr>
        <w:pStyle w:val="ListParagraph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"{title} - {content}: {author}"</w:t>
      </w:r>
    </w:p>
    <w:p w14:paraId="437A7DB9" w14:textId="77777777" w:rsidR="00335626" w:rsidRDefault="00335626" w:rsidP="00335626">
      <w:pPr>
        <w:rPr>
          <w:noProof/>
        </w:rPr>
      </w:pPr>
      <w:r>
        <w:rPr>
          <w:rFonts w:cstheme="minorHAnsi"/>
          <w:noProof/>
        </w:rPr>
        <w:lastRenderedPageBreak/>
        <w:t>Create</w:t>
      </w:r>
      <w:r w:rsidRPr="00A010C6">
        <w:rPr>
          <w:rFonts w:cstheme="minorHAnsi"/>
          <w:noProof/>
        </w:rPr>
        <w:t xml:space="preserve"> a program that reads an article in the following format </w:t>
      </w:r>
      <w:r w:rsidRPr="00282A29">
        <w:rPr>
          <w:rFonts w:ascii="Consolas" w:hAnsi="Consolas" w:cstheme="minorHAnsi"/>
          <w:b/>
          <w:noProof/>
        </w:rPr>
        <w:t>"{title}, {content}, {author}"</w:t>
      </w:r>
      <w:r w:rsidRPr="00A010C6">
        <w:rPr>
          <w:rFonts w:cstheme="minorHAnsi"/>
          <w:noProof/>
        </w:rPr>
        <w:t>. On the next line</w:t>
      </w:r>
      <w:r>
        <w:rPr>
          <w:rFonts w:cstheme="minorHAnsi"/>
          <w:noProof/>
        </w:rPr>
        <w:t>,</w:t>
      </w:r>
      <w:r w:rsidRPr="00A010C6">
        <w:rPr>
          <w:rFonts w:cstheme="minorHAnsi"/>
          <w:noProof/>
        </w:rPr>
        <w:t xml:space="preserve"> you will receive a number </w:t>
      </w:r>
      <w:r w:rsidRPr="00A010C6">
        <w:rPr>
          <w:rFonts w:cstheme="minorHAnsi"/>
          <w:b/>
          <w:noProof/>
        </w:rPr>
        <w:t xml:space="preserve">n, </w:t>
      </w:r>
      <w:r w:rsidRPr="00A010C6">
        <w:rPr>
          <w:rFonts w:cstheme="minorHAnsi"/>
          <w:noProof/>
        </w:rPr>
        <w:t xml:space="preserve">representing the number of commands, which will follow after it. On the next </w:t>
      </w:r>
      <w:r w:rsidRPr="00AD0CB5">
        <w:rPr>
          <w:rFonts w:ascii="Consolas" w:hAnsi="Consolas" w:cstheme="minorHAnsi"/>
          <w:b/>
          <w:noProof/>
        </w:rPr>
        <w:t>n</w:t>
      </w:r>
      <w:r w:rsidRPr="00A010C6">
        <w:rPr>
          <w:rFonts w:cstheme="minorHAnsi"/>
          <w:b/>
          <w:noProof/>
        </w:rPr>
        <w:t xml:space="preserve"> lines</w:t>
      </w:r>
      <w:r>
        <w:rPr>
          <w:rFonts w:cstheme="minorHAnsi"/>
          <w:b/>
          <w:noProof/>
        </w:rPr>
        <w:t>,</w:t>
      </w:r>
      <w:r w:rsidRPr="00A010C6">
        <w:rPr>
          <w:rFonts w:cstheme="minorHAnsi"/>
          <w:noProof/>
        </w:rPr>
        <w:t xml:space="preserve"> you will be receiving the following commands:</w:t>
      </w:r>
      <w:r w:rsidRPr="00A010C6">
        <w:rPr>
          <w:noProof/>
        </w:rPr>
        <w:t xml:space="preserve"> </w:t>
      </w:r>
    </w:p>
    <w:p w14:paraId="4D35F321" w14:textId="77777777" w:rsidR="00335626" w:rsidRPr="003C49C7" w:rsidRDefault="00335626" w:rsidP="00335626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Edit: {new content}"</w:t>
      </w:r>
    </w:p>
    <w:p w14:paraId="29BD196C" w14:textId="77777777" w:rsidR="00335626" w:rsidRPr="003C49C7" w:rsidRDefault="00335626" w:rsidP="00335626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ChangeAuthor: {new author}"</w:t>
      </w:r>
    </w:p>
    <w:p w14:paraId="5685154E" w14:textId="77777777" w:rsidR="00335626" w:rsidRPr="003C49C7" w:rsidRDefault="00335626" w:rsidP="00335626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Rename: {new title}"</w:t>
      </w:r>
    </w:p>
    <w:p w14:paraId="4A8F3FB4" w14:textId="77777777" w:rsidR="00335626" w:rsidRPr="003C49C7" w:rsidRDefault="00335626" w:rsidP="00335626">
      <w:pPr>
        <w:rPr>
          <w:noProof/>
          <w:lang w:val="bg-BG"/>
        </w:rPr>
      </w:pPr>
      <w:r w:rsidRPr="003C49C7">
        <w:rPr>
          <w:rFonts w:cstheme="minorHAnsi"/>
          <w:noProof/>
        </w:rPr>
        <w:t>In the end, print the final state of the article.</w:t>
      </w:r>
    </w:p>
    <w:p w14:paraId="748BCB95" w14:textId="77777777" w:rsidR="00335626" w:rsidRPr="00347C1B" w:rsidRDefault="00335626" w:rsidP="00335626">
      <w:pPr>
        <w:pStyle w:val="Heading3"/>
        <w:rPr>
          <w:noProof/>
        </w:rPr>
      </w:pPr>
      <w:r w:rsidRPr="00A010C6">
        <w:rPr>
          <w:noProof/>
        </w:rPr>
        <w:t>Example</w:t>
      </w:r>
    </w:p>
    <w:tbl>
      <w:tblPr>
        <w:tblStyle w:val="TableGrid"/>
        <w:tblW w:w="10368" w:type="dxa"/>
        <w:tblLook w:val="04A0" w:firstRow="1" w:lastRow="0" w:firstColumn="1" w:lastColumn="0" w:noHBand="0" w:noVBand="1"/>
      </w:tblPr>
      <w:tblGrid>
        <w:gridCol w:w="5035"/>
        <w:gridCol w:w="5333"/>
      </w:tblGrid>
      <w:tr w:rsidR="00335626" w:rsidRPr="00A010C6" w14:paraId="65DF0C69" w14:textId="77777777" w:rsidTr="00614CDA">
        <w:tc>
          <w:tcPr>
            <w:tcW w:w="5035" w:type="dxa"/>
            <w:shd w:val="clear" w:color="auto" w:fill="BFBFBF" w:themeFill="background1" w:themeFillShade="BF"/>
          </w:tcPr>
          <w:p w14:paraId="320E0240" w14:textId="77777777" w:rsidR="00335626" w:rsidRPr="00A010C6" w:rsidRDefault="00335626" w:rsidP="00614CDA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333" w:type="dxa"/>
            <w:shd w:val="clear" w:color="auto" w:fill="BFBFBF" w:themeFill="background1" w:themeFillShade="BF"/>
          </w:tcPr>
          <w:p w14:paraId="5E79131C" w14:textId="77777777" w:rsidR="00335626" w:rsidRPr="00A010C6" w:rsidRDefault="00335626" w:rsidP="00614CDA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335626" w:rsidRPr="00A010C6" w14:paraId="647CE674" w14:textId="77777777" w:rsidTr="00614CDA">
        <w:tc>
          <w:tcPr>
            <w:tcW w:w="5035" w:type="dxa"/>
          </w:tcPr>
          <w:p w14:paraId="38EBFFEC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ome title, some content, some author</w:t>
            </w:r>
          </w:p>
          <w:p w14:paraId="50C5CA2A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3</w:t>
            </w:r>
          </w:p>
          <w:p w14:paraId="4EE98765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Edit: better content</w:t>
            </w:r>
          </w:p>
          <w:p w14:paraId="6FFC1B3C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ChangeAuthor:  better author</w:t>
            </w:r>
          </w:p>
          <w:p w14:paraId="35ADBC11" w14:textId="77777777" w:rsidR="00335626" w:rsidRPr="00A010C6" w:rsidRDefault="00335626" w:rsidP="00614CDA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Rename: better title</w:t>
            </w:r>
          </w:p>
        </w:tc>
        <w:tc>
          <w:tcPr>
            <w:tcW w:w="5333" w:type="dxa"/>
          </w:tcPr>
          <w:p w14:paraId="6514A7F9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better title - better content: better author</w:t>
            </w:r>
          </w:p>
        </w:tc>
      </w:tr>
      <w:tr w:rsidR="00335626" w:rsidRPr="00A010C6" w14:paraId="635D8009" w14:textId="77777777" w:rsidTr="00614CDA">
        <w:tc>
          <w:tcPr>
            <w:tcW w:w="5035" w:type="dxa"/>
          </w:tcPr>
          <w:p w14:paraId="26A1D8AB" w14:textId="77777777" w:rsidR="00335626" w:rsidRPr="00283729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, love story, Martin Scorsese</w:t>
            </w:r>
          </w:p>
          <w:p w14:paraId="2A01DA82" w14:textId="77777777" w:rsidR="00335626" w:rsidRPr="00283729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2</w:t>
            </w:r>
          </w:p>
          <w:p w14:paraId="24288485" w14:textId="77777777" w:rsidR="00335626" w:rsidRPr="00283729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Edit: underground fight club that evolves into much more</w:t>
            </w:r>
          </w:p>
          <w:p w14:paraId="4170AD3F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ChangeAuthor: Chuck Palahniuk</w:t>
            </w:r>
          </w:p>
        </w:tc>
        <w:tc>
          <w:tcPr>
            <w:tcW w:w="5333" w:type="dxa"/>
          </w:tcPr>
          <w:p w14:paraId="1AB315F1" w14:textId="77777777" w:rsidR="00335626" w:rsidRPr="00A010C6" w:rsidRDefault="00335626" w:rsidP="00614CDA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 - underground fight club that evolves into much more: Chuck Palahniuk</w:t>
            </w:r>
          </w:p>
        </w:tc>
      </w:tr>
    </w:tbl>
    <w:p w14:paraId="42DE8CC9" w14:textId="6ECBC2E0" w:rsidR="00335626" w:rsidRPr="00335626" w:rsidRDefault="00335626" w:rsidP="00335626">
      <w:pPr>
        <w:pStyle w:val="Code"/>
        <w:rPr>
          <w:lang w:val="bg-BG"/>
        </w:rPr>
      </w:pPr>
    </w:p>
    <w:p w14:paraId="17383F0A" w14:textId="6166E14F" w:rsidR="00A010C6" w:rsidRPr="00F567A6" w:rsidRDefault="00A010C6" w:rsidP="000807FD">
      <w:pPr>
        <w:pStyle w:val="Heading2"/>
        <w:numPr>
          <w:ilvl w:val="0"/>
          <w:numId w:val="2"/>
        </w:numPr>
        <w:rPr>
          <w:noProof/>
          <w:highlight w:val="yellow"/>
          <w:lang w:val="bg-BG"/>
        </w:rPr>
      </w:pPr>
      <w:r w:rsidRPr="00F567A6">
        <w:rPr>
          <w:noProof/>
          <w:highlight w:val="yellow"/>
        </w:rPr>
        <w:t>Teamwork Projects</w:t>
      </w:r>
    </w:p>
    <w:p w14:paraId="5E5CC5FC" w14:textId="4B4B11B3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t</w:t>
      </w:r>
      <w:r w:rsidR="00E95DCB">
        <w:rPr>
          <w:rFonts w:cstheme="minorHAnsi"/>
          <w:noProof/>
        </w:rPr>
        <w:t>'</w:t>
      </w:r>
      <w:r w:rsidRPr="00A010C6">
        <w:rPr>
          <w:rFonts w:cstheme="minorHAnsi"/>
          <w:noProof/>
        </w:rPr>
        <w:t>s time for the teamwork projects and you are responsible for gathering the teams. First</w:t>
      </w:r>
      <w:r w:rsidR="00086B6C">
        <w:rPr>
          <w:rFonts w:cstheme="minorHAnsi"/>
          <w:noProof/>
        </w:rPr>
        <w:t>,</w:t>
      </w:r>
      <w:r w:rsidRPr="00A010C6">
        <w:rPr>
          <w:rFonts w:cstheme="minorHAnsi"/>
          <w:noProof/>
        </w:rPr>
        <w:t xml:space="preserve"> you will receive an integer</w:t>
      </w:r>
      <w:r w:rsidR="00E36D07">
        <w:rPr>
          <w:rFonts w:cstheme="minorHAnsi"/>
          <w:noProof/>
        </w:rPr>
        <w:t xml:space="preserve"> – </w:t>
      </w:r>
      <w:r w:rsidRPr="00A010C6">
        <w:rPr>
          <w:rFonts w:cstheme="minorHAnsi"/>
          <w:noProof/>
        </w:rPr>
        <w:t xml:space="preserve">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the </w:t>
      </w:r>
      <w:r w:rsidRPr="00A010C6">
        <w:rPr>
          <w:rFonts w:cstheme="minorHAnsi"/>
          <w:b/>
          <w:noProof/>
        </w:rPr>
        <w:t>teams</w:t>
      </w:r>
      <w:r w:rsidRPr="00A010C6">
        <w:rPr>
          <w:rFonts w:cstheme="minorHAnsi"/>
          <w:noProof/>
        </w:rPr>
        <w:t xml:space="preserve"> you will have to </w:t>
      </w:r>
      <w:r w:rsidRPr="00A010C6">
        <w:rPr>
          <w:rFonts w:cstheme="minorHAnsi"/>
          <w:b/>
          <w:noProof/>
        </w:rPr>
        <w:t>register</w:t>
      </w:r>
      <w:r w:rsidRPr="00A010C6">
        <w:rPr>
          <w:rFonts w:cstheme="minorHAnsi"/>
          <w:noProof/>
        </w:rPr>
        <w:t xml:space="preserve">. You will be given a </w:t>
      </w:r>
      <w:r w:rsidRPr="00A010C6">
        <w:rPr>
          <w:rFonts w:cstheme="minorHAnsi"/>
          <w:b/>
          <w:noProof/>
        </w:rPr>
        <w:t>user</w:t>
      </w:r>
      <w:r w:rsidRPr="00A010C6">
        <w:rPr>
          <w:rFonts w:cstheme="minorHAnsi"/>
          <w:noProof/>
        </w:rPr>
        <w:t xml:space="preserve"> and a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, separated with 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Style w:val="CodeChar"/>
          <w:rFonts w:cstheme="minorHAnsi"/>
        </w:rPr>
        <w:t>-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.  The user is the </w:t>
      </w:r>
      <w:r w:rsidRPr="00A010C6">
        <w:rPr>
          <w:rFonts w:cstheme="minorHAnsi"/>
          <w:b/>
          <w:noProof/>
        </w:rPr>
        <w:t>creator</w:t>
      </w:r>
      <w:r w:rsidRPr="00A010C6">
        <w:rPr>
          <w:rFonts w:cstheme="minorHAnsi"/>
          <w:noProof/>
        </w:rPr>
        <w:t xml:space="preserve"> of </w:t>
      </w:r>
      <w:r w:rsidRPr="00A010C6">
        <w:rPr>
          <w:rFonts w:cstheme="minorHAnsi"/>
          <w:b/>
          <w:noProof/>
        </w:rPr>
        <w:t>the team</w:t>
      </w:r>
      <w:r w:rsidRPr="00A010C6">
        <w:rPr>
          <w:rFonts w:cstheme="minorHAnsi"/>
          <w:noProof/>
        </w:rPr>
        <w:t xml:space="preserve">. For every newly created team you should </w:t>
      </w:r>
      <w:r w:rsidRPr="00A010C6">
        <w:rPr>
          <w:rFonts w:cstheme="minorHAnsi"/>
          <w:b/>
          <w:noProof/>
        </w:rPr>
        <w:t>print</w:t>
      </w:r>
      <w:r w:rsidRPr="00A010C6">
        <w:rPr>
          <w:rFonts w:cstheme="minorHAnsi"/>
          <w:noProof/>
        </w:rPr>
        <w:t xml:space="preserve"> a message: </w:t>
      </w:r>
    </w:p>
    <w:p w14:paraId="28242EFD" w14:textId="77777777" w:rsidR="00A010C6" w:rsidRPr="00FA5EAF" w:rsidRDefault="00A010C6" w:rsidP="00A010C6">
      <w:pPr>
        <w:rPr>
          <w:rFonts w:ascii="Consolas" w:hAnsi="Consolas" w:cstheme="minorHAnsi"/>
          <w:noProof/>
          <w:lang w:val="bg-BG"/>
        </w:rPr>
      </w:pPr>
      <w:r w:rsidRPr="00FA5EAF">
        <w:rPr>
          <w:rFonts w:ascii="Consolas" w:hAnsi="Consolas" w:cstheme="minorHAnsi"/>
          <w:noProof/>
        </w:rPr>
        <w:t>"</w:t>
      </w:r>
      <w:r w:rsidRPr="00FA5EAF">
        <w:rPr>
          <w:rStyle w:val="CodeChar"/>
          <w:rFonts w:cstheme="minorHAnsi"/>
        </w:rPr>
        <w:t>Team {teamName} has been created by {user}!</w:t>
      </w:r>
      <w:r w:rsidRPr="00FA5EAF">
        <w:rPr>
          <w:rFonts w:ascii="Consolas" w:hAnsi="Consolas" w:cstheme="minorHAnsi"/>
          <w:noProof/>
        </w:rPr>
        <w:t>".</w:t>
      </w:r>
    </w:p>
    <w:p w14:paraId="0F2B5C9B" w14:textId="0F5CE0FE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Next, you will receive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with a team, separated with </w:t>
      </w:r>
      <w:r w:rsidRPr="00A010C6">
        <w:rPr>
          <w:rFonts w:cstheme="minorHAnsi"/>
          <w:b/>
          <w:bCs/>
          <w:noProof/>
        </w:rPr>
        <w:t>"</w:t>
      </w:r>
      <w:r w:rsidRPr="000425A8">
        <w:rPr>
          <w:rFonts w:ascii="Consolas" w:hAnsi="Consolas" w:cstheme="minorHAnsi"/>
          <w:b/>
          <w:bCs/>
          <w:iCs/>
          <w:noProof/>
        </w:rPr>
        <w:t>-&gt;</w:t>
      </w:r>
      <w:r w:rsidRPr="00A010C6">
        <w:rPr>
          <w:rFonts w:cstheme="minorHAnsi"/>
          <w:b/>
          <w:bCs/>
          <w:noProof/>
        </w:rPr>
        <w:t>"</w:t>
      </w:r>
      <w:r w:rsidRPr="00A010C6">
        <w:rPr>
          <w:rFonts w:cstheme="minorHAnsi"/>
          <w:noProof/>
        </w:rPr>
        <w:t xml:space="preserve">, which means that the user wants to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that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. Upon receiving the command: </w:t>
      </w:r>
      <w:r w:rsidR="00646097" w:rsidRPr="00646097">
        <w:rPr>
          <w:rFonts w:ascii="Consolas" w:hAnsi="Consolas" w:cstheme="minorHAnsi"/>
          <w:noProof/>
        </w:rPr>
        <w:t>"</w:t>
      </w:r>
      <w:r w:rsidRPr="00646097">
        <w:rPr>
          <w:rStyle w:val="CodeChar"/>
          <w:rFonts w:cstheme="minorHAnsi"/>
        </w:rPr>
        <w:t>end of assignment</w:t>
      </w:r>
      <w:r w:rsidR="00646097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, you should print </w:t>
      </w:r>
      <w:r w:rsidRPr="00A010C6">
        <w:rPr>
          <w:rFonts w:cstheme="minorHAnsi"/>
          <w:b/>
          <w:noProof/>
        </w:rPr>
        <w:t>every team</w:t>
      </w:r>
      <w:r w:rsidRPr="00A010C6">
        <w:rPr>
          <w:rFonts w:cstheme="minorHAnsi"/>
          <w:noProof/>
        </w:rPr>
        <w:t xml:space="preserve">, </w:t>
      </w:r>
      <w:r w:rsidRPr="00A010C6">
        <w:rPr>
          <w:rFonts w:cstheme="minorHAnsi"/>
          <w:b/>
          <w:noProof/>
        </w:rPr>
        <w:t>ordered</w:t>
      </w:r>
      <w:r w:rsidRPr="00A010C6">
        <w:rPr>
          <w:rFonts w:cstheme="minorHAnsi"/>
          <w:noProof/>
        </w:rPr>
        <w:t xml:space="preserve"> by 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its </w:t>
      </w:r>
      <w:r w:rsidRPr="00A010C6">
        <w:rPr>
          <w:rFonts w:cstheme="minorHAnsi"/>
          <w:b/>
          <w:noProof/>
        </w:rPr>
        <w:t>members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descending</w:t>
      </w:r>
      <w:r w:rsidRPr="00A010C6">
        <w:rPr>
          <w:rFonts w:cstheme="minorHAnsi"/>
          <w:noProof/>
        </w:rPr>
        <w:t xml:space="preserve">) and then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For each team, you have to print its members </w:t>
      </w:r>
      <w:r w:rsidRPr="00A010C6">
        <w:rPr>
          <w:rFonts w:cstheme="minorHAnsi"/>
          <w:b/>
          <w:noProof/>
        </w:rPr>
        <w:t>sorted</w:t>
      </w:r>
      <w:r w:rsidRPr="00A010C6">
        <w:rPr>
          <w:rFonts w:cstheme="minorHAnsi"/>
          <w:noProof/>
        </w:rPr>
        <w:t xml:space="preserve"> by name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However, there are several </w:t>
      </w:r>
      <w:r w:rsidRPr="00A010C6">
        <w:rPr>
          <w:rFonts w:cstheme="minorHAnsi"/>
          <w:b/>
          <w:noProof/>
        </w:rPr>
        <w:t>rules</w:t>
      </w:r>
      <w:r w:rsidRPr="00A010C6">
        <w:rPr>
          <w:rFonts w:cstheme="minorHAnsi"/>
          <w:noProof/>
        </w:rPr>
        <w:t>:</w:t>
      </w:r>
    </w:p>
    <w:p w14:paraId="0D8C5EBC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If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tries to </w:t>
      </w:r>
      <w:r w:rsidRPr="00A010C6">
        <w:rPr>
          <w:rFonts w:cstheme="minorHAnsi"/>
          <w:b/>
          <w:noProof/>
        </w:rPr>
        <w:t>create</w:t>
      </w:r>
      <w:r w:rsidRPr="00A010C6">
        <w:rPr>
          <w:rFonts w:cstheme="minorHAnsi"/>
          <w:noProof/>
        </w:rPr>
        <w:t xml:space="preserve"> a team more than once, a message should be displayed: </w:t>
      </w:r>
    </w:p>
    <w:p w14:paraId="5D1AFD28" w14:textId="735E2DDE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Team {teamName} was already created!</w:t>
      </w:r>
      <w:r w:rsidR="009D542E" w:rsidRPr="009D542E">
        <w:rPr>
          <w:rFonts w:ascii="Consolas" w:hAnsi="Consolas" w:cstheme="minorHAnsi"/>
          <w:noProof/>
        </w:rPr>
        <w:t>"</w:t>
      </w:r>
    </w:p>
    <w:p w14:paraId="6F6EBD79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A creator of a team </w:t>
      </w:r>
      <w:r w:rsidRPr="00A010C6">
        <w:rPr>
          <w:rFonts w:cstheme="minorHAnsi"/>
          <w:b/>
          <w:noProof/>
        </w:rPr>
        <w:t>cannot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create</w:t>
      </w:r>
      <w:r w:rsidRPr="00A010C6">
        <w:rPr>
          <w:rFonts w:cstheme="minorHAnsi"/>
          <w:noProof/>
        </w:rPr>
        <w:t xml:space="preserve"> another team – the following message should be thrown: </w:t>
      </w:r>
    </w:p>
    <w:p w14:paraId="0667B1EA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{user} cannot create another team!</w:t>
      </w:r>
      <w:r w:rsidRPr="009D542E">
        <w:rPr>
          <w:rFonts w:ascii="Consolas" w:hAnsi="Consolas" w:cstheme="minorHAnsi"/>
          <w:noProof/>
        </w:rPr>
        <w:t>"</w:t>
      </w:r>
    </w:p>
    <w:p w14:paraId="5321014C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If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tries to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a non-existent team, a message should be displayed: </w:t>
      </w:r>
    </w:p>
    <w:p w14:paraId="343BAFA7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Team {teamName} does not exist!</w:t>
      </w:r>
      <w:r w:rsidRPr="009D542E">
        <w:rPr>
          <w:rFonts w:ascii="Consolas" w:hAnsi="Consolas" w:cstheme="minorHAnsi"/>
          <w:i/>
          <w:noProof/>
        </w:rPr>
        <w:t>"</w:t>
      </w:r>
    </w:p>
    <w:p w14:paraId="70CE7AD9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A member of a team </w:t>
      </w:r>
      <w:r w:rsidRPr="00A010C6">
        <w:rPr>
          <w:rFonts w:cstheme="minorHAnsi"/>
          <w:b/>
          <w:noProof/>
        </w:rPr>
        <w:t>cannot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another team – the following message should be thrown:</w:t>
      </w:r>
    </w:p>
    <w:p w14:paraId="3C4BC73A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Member {user} cannot join team {team Name}!</w:t>
      </w:r>
      <w:r w:rsidRPr="009D542E">
        <w:rPr>
          <w:rFonts w:ascii="Consolas" w:hAnsi="Consolas" w:cstheme="minorHAnsi"/>
          <w:noProof/>
        </w:rPr>
        <w:t>"</w:t>
      </w:r>
    </w:p>
    <w:p w14:paraId="4226C13B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n the end,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 xml:space="preserve">teams with </w:t>
      </w:r>
      <w:r w:rsidRPr="00A010C6">
        <w:rPr>
          <w:rFonts w:cstheme="minorHAnsi"/>
          <w:b/>
          <w:noProof/>
        </w:rPr>
        <w:t>zero</w:t>
      </w:r>
      <w:r w:rsidRPr="00A010C6">
        <w:rPr>
          <w:rFonts w:cstheme="minorHAnsi"/>
          <w:noProof/>
        </w:rPr>
        <w:t xml:space="preserve"> members (with </w:t>
      </w:r>
      <w:r w:rsidRPr="00A010C6">
        <w:rPr>
          <w:rFonts w:cstheme="minorHAnsi"/>
          <w:b/>
          <w:noProof/>
        </w:rPr>
        <w:t>only a creator</w:t>
      </w:r>
      <w:r w:rsidRPr="00A010C6">
        <w:rPr>
          <w:rFonts w:cstheme="minorHAnsi"/>
          <w:noProof/>
        </w:rPr>
        <w:t xml:space="preserve">) should </w:t>
      </w:r>
      <w:r w:rsidRPr="00A010C6">
        <w:rPr>
          <w:rFonts w:cstheme="minorHAnsi"/>
          <w:b/>
          <w:noProof/>
        </w:rPr>
        <w:t xml:space="preserve">disband </w:t>
      </w:r>
      <w:r w:rsidRPr="00A010C6">
        <w:rPr>
          <w:rFonts w:cstheme="minorHAnsi"/>
          <w:noProof/>
        </w:rPr>
        <w:t>and you have to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>print them</w:t>
      </w:r>
      <w:r w:rsidRPr="00A010C6">
        <w:rPr>
          <w:rFonts w:cstheme="minorHAnsi"/>
          <w:b/>
          <w:noProof/>
        </w:rPr>
        <w:t xml:space="preserve"> ordered by name in ascending order</w:t>
      </w:r>
      <w:r w:rsidRPr="00A010C6">
        <w:rPr>
          <w:rFonts w:cstheme="minorHAnsi"/>
          <w:noProof/>
        </w:rPr>
        <w:t xml:space="preserve">. </w:t>
      </w:r>
    </w:p>
    <w:p w14:paraId="63CFC102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  <w:lang w:val="bg-BG"/>
        </w:rPr>
        <w:t xml:space="preserve"> </w:t>
      </w:r>
      <w:r w:rsidRPr="00A010C6">
        <w:rPr>
          <w:rFonts w:cstheme="minorHAnsi"/>
          <w:noProof/>
        </w:rPr>
        <w:t xml:space="preserve">Every </w:t>
      </w:r>
      <w:r w:rsidRPr="00A010C6">
        <w:rPr>
          <w:rFonts w:cstheme="minorHAnsi"/>
          <w:b/>
          <w:noProof/>
        </w:rPr>
        <w:t>valid</w:t>
      </w:r>
      <w:r w:rsidRPr="00A010C6">
        <w:rPr>
          <w:rFonts w:cstheme="minorHAnsi"/>
          <w:noProof/>
        </w:rPr>
        <w:t xml:space="preserve"> team should be printed ordered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ascending) in the following format:</w:t>
      </w:r>
    </w:p>
    <w:tbl>
      <w:tblPr>
        <w:tblStyle w:val="TableGrid"/>
        <w:tblW w:w="0" w:type="auto"/>
        <w:tblInd w:w="714" w:type="dxa"/>
        <w:tblLook w:val="04A0" w:firstRow="1" w:lastRow="0" w:firstColumn="1" w:lastColumn="0" w:noHBand="0" w:noVBand="1"/>
      </w:tblPr>
      <w:tblGrid>
        <w:gridCol w:w="1800"/>
      </w:tblGrid>
      <w:tr w:rsidR="00A010C6" w:rsidRPr="00A010C6" w14:paraId="1F84F789" w14:textId="77777777" w:rsidTr="00967839">
        <w:tc>
          <w:tcPr>
            <w:tcW w:w="1800" w:type="dxa"/>
          </w:tcPr>
          <w:p w14:paraId="342C5BFE" w14:textId="5F018F9C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"{teamName}</w:t>
            </w:r>
          </w:p>
          <w:p w14:paraId="24D1F930" w14:textId="77777777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lastRenderedPageBreak/>
              <w:t>- {creator}</w:t>
            </w:r>
          </w:p>
          <w:p w14:paraId="26517F14" w14:textId="77777777" w:rsidR="00A010C6" w:rsidRPr="00A010C6" w:rsidRDefault="00A010C6" w:rsidP="00967839">
            <w:pPr>
              <w:pStyle w:val="Code"/>
              <w:rPr>
                <w:rFonts w:asciiTheme="minorHAnsi" w:hAnsiTheme="minorHAnsi"/>
              </w:rPr>
            </w:pPr>
            <w:r w:rsidRPr="00A010C6">
              <w:rPr>
                <w:rFonts w:cstheme="minorHAnsi"/>
              </w:rPr>
              <w:t>-- {member}…"</w:t>
            </w:r>
          </w:p>
        </w:tc>
      </w:tr>
    </w:tbl>
    <w:p w14:paraId="4B19115E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lastRenderedPageBreak/>
        <w:t>Examples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53"/>
        <w:gridCol w:w="5047"/>
        <w:gridCol w:w="2412"/>
      </w:tblGrid>
      <w:tr w:rsidR="00A010C6" w:rsidRPr="00A010C6" w14:paraId="29993CB6" w14:textId="77777777" w:rsidTr="00967839">
        <w:trPr>
          <w:trHeight w:val="271"/>
        </w:trPr>
        <w:tc>
          <w:tcPr>
            <w:tcW w:w="2953" w:type="dxa"/>
            <w:shd w:val="clear" w:color="auto" w:fill="D9D9D9" w:themeFill="background1" w:themeFillShade="D9"/>
            <w:vAlign w:val="center"/>
          </w:tcPr>
          <w:p w14:paraId="1BBC31B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047" w:type="dxa"/>
            <w:shd w:val="clear" w:color="auto" w:fill="D9D9D9" w:themeFill="background1" w:themeFillShade="D9"/>
            <w:vAlign w:val="center"/>
          </w:tcPr>
          <w:p w14:paraId="1DCD23C3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  <w:tc>
          <w:tcPr>
            <w:tcW w:w="2412" w:type="dxa"/>
            <w:shd w:val="clear" w:color="auto" w:fill="D9D9D9" w:themeFill="background1" w:themeFillShade="D9"/>
          </w:tcPr>
          <w:p w14:paraId="61E1AC3B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Comments</w:t>
            </w:r>
          </w:p>
        </w:tc>
      </w:tr>
      <w:tr w:rsidR="00A010C6" w:rsidRPr="00A010C6" w14:paraId="7C6DA5A3" w14:textId="77777777" w:rsidTr="00967839">
        <w:trPr>
          <w:trHeight w:val="545"/>
        </w:trPr>
        <w:tc>
          <w:tcPr>
            <w:tcW w:w="2953" w:type="dxa"/>
          </w:tcPr>
          <w:p w14:paraId="76BACD75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A010C6">
              <w:rPr>
                <w:rFonts w:ascii="Consolas" w:hAnsi="Consolas"/>
                <w:bCs/>
                <w:noProof/>
              </w:rPr>
              <w:t>2</w:t>
            </w:r>
          </w:p>
          <w:p w14:paraId="7768FC4F" w14:textId="735F4C38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John</w:t>
            </w:r>
            <w:r w:rsidR="00A010C6" w:rsidRPr="006D4F7E">
              <w:rPr>
                <w:rFonts w:ascii="Consolas" w:hAnsi="Consolas"/>
                <w:bCs/>
                <w:noProof/>
                <w:highlight w:val="yellow"/>
              </w:rPr>
              <w:t>-PowerPuffsCoders</w:t>
            </w:r>
          </w:p>
          <w:p w14:paraId="11A457D1" w14:textId="6930A6C1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green"/>
              </w:rPr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-</w:t>
            </w:r>
            <w:r w:rsidRPr="006D4F7E">
              <w:rPr>
                <w:rFonts w:ascii="Consolas" w:hAnsi="Consolas"/>
                <w:bCs/>
                <w:noProof/>
                <w:highlight w:val="gree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is the best</w:t>
            </w:r>
          </w:p>
          <w:p w14:paraId="68C99CCE" w14:textId="5EBD518D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cyan"/>
              </w:rPr>
              <w:t>Peter</w:t>
            </w:r>
            <w:r w:rsidR="00A010C6" w:rsidRPr="006D4F7E">
              <w:rPr>
                <w:rFonts w:ascii="Consolas" w:hAnsi="Consolas"/>
                <w:bCs/>
                <w:noProof/>
                <w:highlight w:val="cyan"/>
              </w:rPr>
              <w:t>-&gt;PowerPuffsCoders</w:t>
            </w:r>
          </w:p>
          <w:p w14:paraId="1991674D" w14:textId="08542371" w:rsidR="00A010C6" w:rsidRPr="006D4F7E" w:rsidRDefault="006D4F7E" w:rsidP="00967839">
            <w:pPr>
              <w:spacing w:after="0"/>
              <w:rPr>
                <w:rFonts w:ascii="Consolas" w:hAnsi="Consolas"/>
                <w:bCs/>
                <w:noProof/>
                <w:highlight w:val="darkCyan"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darkCyan"/>
              </w:rPr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-&gt;</w:t>
            </w:r>
            <w:r w:rsidRPr="006D4F7E">
              <w:rPr>
                <w:rFonts w:ascii="Consolas" w:hAnsi="Consolas"/>
                <w:bCs/>
                <w:noProof/>
                <w:highlight w:val="darkCya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is the best</w:t>
            </w:r>
          </w:p>
          <w:p w14:paraId="7A34ADFD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</w:rPr>
            </w:pPr>
            <w:r w:rsidRPr="00A010C6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5203CBE1" w14:textId="5D286B59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Team PowerPuffsCoders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76B15213" w14:textId="41DE45AA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Team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 xml:space="preserve">Tony </w:t>
            </w:r>
            <w:r w:rsidRPr="006D4F7E">
              <w:rPr>
                <w:rFonts w:ascii="Consolas" w:hAnsi="Consolas"/>
                <w:noProof/>
                <w:highlight w:val="yellow"/>
              </w:rPr>
              <w:t xml:space="preserve">is the best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Tony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0BA68CDB" w14:textId="49D0E239" w:rsidR="00A010C6" w:rsidRPr="00A010C6" w:rsidRDefault="00A010C6" w:rsidP="00967839">
            <w:pPr>
              <w:spacing w:after="0"/>
              <w:rPr>
                <w:noProof/>
                <w:lang w:val="bg-BG"/>
              </w:rPr>
            </w:pPr>
            <w:r w:rsidRPr="006D4F7E">
              <w:rPr>
                <w:noProof/>
                <w:highlight w:val="darkCyan"/>
              </w:rPr>
              <w:t xml:space="preserve">Member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 xml:space="preserve">cannot join team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>is the best!</w:t>
            </w:r>
          </w:p>
          <w:p w14:paraId="0F765B0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owerPuffsCoders</w:t>
            </w:r>
          </w:p>
          <w:p w14:paraId="4A8F724A" w14:textId="24E2BCAC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-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</w:p>
          <w:p w14:paraId="7C204AAF" w14:textId="46ABB3C4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green"/>
              </w:rPr>
              <w:t xml:space="preserve">-- </w:t>
            </w:r>
            <w:r w:rsidR="006D4F7E" w:rsidRPr="006D4F7E">
              <w:rPr>
                <w:rFonts w:ascii="Consolas" w:hAnsi="Consolas"/>
                <w:noProof/>
                <w:highlight w:val="green"/>
              </w:rPr>
              <w:t>Peter</w:t>
            </w:r>
          </w:p>
          <w:p w14:paraId="7DDE188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eams to disband:</w:t>
            </w:r>
          </w:p>
          <w:p w14:paraId="4C60D887" w14:textId="68E8E452" w:rsidR="00A010C6" w:rsidRPr="00A010C6" w:rsidRDefault="006D4F7E" w:rsidP="00967839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lightGray"/>
              </w:rPr>
              <w:t xml:space="preserve">Tony </w:t>
            </w:r>
            <w:r w:rsidR="00A010C6" w:rsidRPr="006D4F7E">
              <w:rPr>
                <w:rFonts w:ascii="Consolas" w:hAnsi="Consolas"/>
                <w:noProof/>
                <w:highlight w:val="lightGray"/>
              </w:rPr>
              <w:t>is the best</w:t>
            </w:r>
          </w:p>
        </w:tc>
        <w:tc>
          <w:tcPr>
            <w:tcW w:w="2412" w:type="dxa"/>
          </w:tcPr>
          <w:p w14:paraId="3A5F7DE6" w14:textId="13157310" w:rsidR="00A010C6" w:rsidRPr="004334D5" w:rsidRDefault="006D4F7E" w:rsidP="00967839">
            <w:pPr>
              <w:spacing w:after="0"/>
              <w:rPr>
                <w:rFonts w:cstheme="minorHAnsi"/>
                <w:noProof/>
              </w:rPr>
            </w:pPr>
            <w:r w:rsidRPr="004334D5">
              <w:rPr>
                <w:rFonts w:cstheme="minorHAnsi"/>
                <w:noProof/>
              </w:rPr>
              <w:t xml:space="preserve">Tony </w:t>
            </w:r>
            <w:r w:rsidR="00A010C6" w:rsidRPr="004334D5">
              <w:rPr>
                <w:rFonts w:cstheme="minorHAnsi"/>
                <w:noProof/>
              </w:rPr>
              <w:t xml:space="preserve">created a team, which he attempted to join later and this action resulted in throwing a certain message. Since nobody else tried to join his team, the team had to </w:t>
            </w:r>
            <w:r w:rsidR="00A010C6" w:rsidRPr="004334D5">
              <w:rPr>
                <w:rFonts w:cstheme="minorHAnsi"/>
                <w:b/>
                <w:noProof/>
              </w:rPr>
              <w:t>disband</w:t>
            </w:r>
            <w:r w:rsidR="00A010C6" w:rsidRPr="004334D5">
              <w:rPr>
                <w:rFonts w:cstheme="minorHAnsi"/>
                <w:noProof/>
              </w:rPr>
              <w:t>.</w:t>
            </w:r>
          </w:p>
        </w:tc>
      </w:tr>
      <w:tr w:rsidR="006D4F7E" w:rsidRPr="00A010C6" w14:paraId="1F7C4D77" w14:textId="77777777" w:rsidTr="00967839">
        <w:trPr>
          <w:trHeight w:val="545"/>
        </w:trPr>
        <w:tc>
          <w:tcPr>
            <w:tcW w:w="2953" w:type="dxa"/>
          </w:tcPr>
          <w:p w14:paraId="2159EBA1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3</w:t>
            </w:r>
          </w:p>
          <w:p w14:paraId="11B14A1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anya-CloneClub</w:t>
            </w:r>
          </w:p>
          <w:p w14:paraId="59753770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Helena-CloneClub</w:t>
            </w:r>
          </w:p>
          <w:p w14:paraId="00DCBC07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edy-SoftUni</w:t>
            </w:r>
          </w:p>
          <w:p w14:paraId="2F260115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green"/>
              </w:rPr>
              <w:t>George-&gt;softUni</w:t>
            </w:r>
          </w:p>
          <w:p w14:paraId="6004405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George-&gt;SoftUni</w:t>
            </w:r>
          </w:p>
          <w:p w14:paraId="1E265544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darkGray"/>
              </w:rPr>
              <w:t>Tatyana-&gt;Leda</w:t>
            </w:r>
          </w:p>
          <w:p w14:paraId="3FA1DE48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John-&gt;SoftUni</w:t>
            </w:r>
          </w:p>
          <w:p w14:paraId="3FD93C0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Cossima-&gt;CloneClub</w:t>
            </w:r>
          </w:p>
          <w:p w14:paraId="64205A68" w14:textId="0BE1E55E" w:rsidR="006D4F7E" w:rsidRPr="00A010C6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1275ABF3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CloneClub has been created by Tanya!</w:t>
            </w:r>
          </w:p>
          <w:p w14:paraId="475238C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>Team CloneClub was already created!</w:t>
            </w:r>
          </w:p>
          <w:p w14:paraId="385930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SoftUni has been created by Tedy!</w:t>
            </w:r>
          </w:p>
          <w:p w14:paraId="50ABD13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green"/>
              </w:rPr>
              <w:t>Team softUni does not exist!</w:t>
            </w:r>
          </w:p>
          <w:p w14:paraId="6A85989F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darkGray"/>
              </w:rPr>
              <w:t>Team Leda does not exist!</w:t>
            </w:r>
          </w:p>
          <w:p w14:paraId="223CF8B6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SoftUni</w:t>
            </w:r>
          </w:p>
          <w:p w14:paraId="181E15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edy</w:t>
            </w:r>
          </w:p>
          <w:p w14:paraId="5530FEE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George</w:t>
            </w:r>
          </w:p>
          <w:p w14:paraId="53AFEB50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John</w:t>
            </w:r>
          </w:p>
          <w:p w14:paraId="1EE33E85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CloneClub</w:t>
            </w:r>
          </w:p>
          <w:p w14:paraId="0EE241B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anya</w:t>
            </w:r>
          </w:p>
          <w:p w14:paraId="18FFFBAD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Cossima</w:t>
            </w:r>
          </w:p>
          <w:p w14:paraId="48394151" w14:textId="2F66C86E" w:rsidR="006D4F7E" w:rsidRPr="00A010C6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s to disband:</w:t>
            </w:r>
          </w:p>
        </w:tc>
        <w:tc>
          <w:tcPr>
            <w:tcW w:w="2412" w:type="dxa"/>
          </w:tcPr>
          <w:p w14:paraId="1937FD35" w14:textId="66697CF5" w:rsidR="00FB28EB" w:rsidRPr="004334D5" w:rsidRDefault="00FB28EB" w:rsidP="00FB28EB">
            <w:pPr>
              <w:spacing w:after="0"/>
              <w:rPr>
                <w:rFonts w:cstheme="minorHAnsi"/>
                <w:noProof/>
              </w:rPr>
            </w:pPr>
            <w:r w:rsidRPr="004334D5">
              <w:rPr>
                <w:rFonts w:cstheme="minorHAnsi"/>
                <w:noProof/>
              </w:rPr>
              <w:t>Note that when a user joins a team, you should first check if the team exists and then check if the user is already in a team:</w:t>
            </w:r>
          </w:p>
          <w:p w14:paraId="13F98664" w14:textId="77777777" w:rsidR="00FB28EB" w:rsidRPr="004334D5" w:rsidRDefault="00FB28EB" w:rsidP="00FB28EB">
            <w:pPr>
              <w:spacing w:after="0"/>
              <w:rPr>
                <w:rFonts w:cstheme="minorHAnsi"/>
                <w:noProof/>
              </w:rPr>
            </w:pPr>
          </w:p>
          <w:p w14:paraId="578B8BBA" w14:textId="6C94FE74" w:rsidR="006D4F7E" w:rsidRPr="00A02780" w:rsidRDefault="00FB28EB" w:rsidP="00FB28EB">
            <w:pPr>
              <w:spacing w:after="0"/>
              <w:rPr>
                <w:rFonts w:ascii="Consolas" w:hAnsi="Consolas" w:cstheme="minorHAnsi"/>
                <w:noProof/>
              </w:rPr>
            </w:pPr>
            <w:r w:rsidRPr="004334D5">
              <w:rPr>
                <w:rFonts w:cstheme="minorHAnsi"/>
                <w:bCs/>
                <w:noProof/>
              </w:rPr>
              <w:t>Tanya</w:t>
            </w:r>
            <w:r w:rsidRPr="004334D5">
              <w:rPr>
                <w:rFonts w:cstheme="minorHAnsi"/>
                <w:noProof/>
              </w:rPr>
              <w:t xml:space="preserve"> has created CloneClub, then she tried to join a non-existent team and the concrete message was displayed.</w:t>
            </w:r>
          </w:p>
        </w:tc>
      </w:tr>
    </w:tbl>
    <w:p w14:paraId="358F5D76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Vehicle Catalogue</w:t>
      </w:r>
    </w:p>
    <w:p w14:paraId="58014411" w14:textId="1E3CE627" w:rsidR="00A010C6" w:rsidRPr="00A010C6" w:rsidRDefault="00651979" w:rsidP="00A010C6">
      <w:pPr>
        <w:rPr>
          <w:rFonts w:cstheme="minorHAnsi"/>
          <w:noProof/>
          <w:lang w:val="bg-BG"/>
        </w:rPr>
      </w:pPr>
      <w:r w:rsidRPr="00651979">
        <w:rPr>
          <w:rFonts w:cstheme="minorHAnsi"/>
          <w:noProof/>
        </w:rPr>
        <w:t xml:space="preserve">Until you receive the </w:t>
      </w:r>
      <w:r w:rsidRPr="00656DAF">
        <w:rPr>
          <w:rFonts w:ascii="Consolas" w:hAnsi="Consolas" w:cstheme="minorHAnsi"/>
          <w:noProof/>
        </w:rPr>
        <w:t>"</w:t>
      </w:r>
      <w:r w:rsidRPr="00656DAF">
        <w:rPr>
          <w:rFonts w:ascii="Consolas" w:hAnsi="Consolas" w:cstheme="minorHAnsi"/>
          <w:b/>
          <w:bCs/>
          <w:noProof/>
        </w:rPr>
        <w:t>End</w:t>
      </w:r>
      <w:r w:rsidRPr="00656DAF">
        <w:rPr>
          <w:rFonts w:ascii="Consolas" w:hAnsi="Consolas" w:cstheme="minorHAnsi"/>
          <w:noProof/>
        </w:rPr>
        <w:t>"</w:t>
      </w:r>
      <w:r w:rsidRPr="00651979">
        <w:rPr>
          <w:rFonts w:cstheme="minorHAnsi"/>
          <w:noProof/>
        </w:rPr>
        <w:t xml:space="preserve"> command, you will be receiving lines of input in the following forma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80"/>
      </w:tblGrid>
      <w:tr w:rsidR="00A010C6" w:rsidRPr="00A010C6" w14:paraId="012C0CE4" w14:textId="77777777" w:rsidTr="00656DAF">
        <w:tc>
          <w:tcPr>
            <w:tcW w:w="9180" w:type="dxa"/>
          </w:tcPr>
          <w:p w14:paraId="439D35F7" w14:textId="74B9D8AC" w:rsidR="00A010C6" w:rsidRPr="00A010C6" w:rsidRDefault="00656DAF" w:rsidP="00967839">
            <w:pPr>
              <w:pStyle w:val="Code"/>
              <w:rPr>
                <w:rFonts w:cstheme="minorHAnsi"/>
              </w:rPr>
            </w:pPr>
            <w:r>
              <w:rPr>
                <w:rFonts w:cstheme="minorHAnsi"/>
              </w:rPr>
              <w:t>"</w:t>
            </w:r>
            <w:r w:rsidR="00A010C6" w:rsidRPr="00A010C6">
              <w:rPr>
                <w:rFonts w:cstheme="minorHAnsi"/>
              </w:rPr>
              <w:t>{typeOfVehicle} {model} {color} {horsepower}</w:t>
            </w:r>
            <w:r>
              <w:rPr>
                <w:rFonts w:cstheme="minorHAnsi"/>
              </w:rPr>
              <w:t>"</w:t>
            </w:r>
          </w:p>
        </w:tc>
      </w:tr>
    </w:tbl>
    <w:p w14:paraId="11F7373C" w14:textId="74E4AE3C" w:rsidR="00A010C6" w:rsidRDefault="00531AAF" w:rsidP="00A010C6">
      <w:pPr>
        <w:rPr>
          <w:rFonts w:cstheme="minorHAnsi"/>
          <w:noProof/>
        </w:rPr>
      </w:pPr>
      <w:r w:rsidRPr="00531AAF">
        <w:rPr>
          <w:rFonts w:cstheme="minorHAnsi"/>
          <w:noProof/>
        </w:rPr>
        <w:t>When you receive the "</w:t>
      </w:r>
      <w:r w:rsidRPr="009D5E0E">
        <w:rPr>
          <w:rFonts w:ascii="Consolas" w:hAnsi="Consolas" w:cstheme="minorHAnsi"/>
          <w:b/>
          <w:bCs/>
          <w:noProof/>
        </w:rPr>
        <w:t>End</w:t>
      </w:r>
      <w:r w:rsidRPr="00531AAF">
        <w:rPr>
          <w:rFonts w:cstheme="minorHAnsi"/>
          <w:noProof/>
        </w:rPr>
        <w:t xml:space="preserve">" command, you will start receiving information about some </w:t>
      </w:r>
      <w:r w:rsidRPr="00531AAF">
        <w:rPr>
          <w:rFonts w:cstheme="minorHAnsi"/>
          <w:b/>
          <w:bCs/>
          <w:noProof/>
        </w:rPr>
        <w:t>vehicles</w:t>
      </w:r>
      <w:r w:rsidRPr="00531AAF">
        <w:rPr>
          <w:rFonts w:cstheme="minorHAnsi"/>
          <w:noProof/>
        </w:rPr>
        <w:t>.</w:t>
      </w:r>
    </w:p>
    <w:p w14:paraId="4CB862E6" w14:textId="6A4A1A8E" w:rsidR="00531AAF" w:rsidRPr="00A010C6" w:rsidRDefault="00531AAF" w:rsidP="00A010C6">
      <w:pPr>
        <w:rPr>
          <w:rFonts w:cstheme="minorHAnsi"/>
          <w:noProof/>
          <w:lang w:val="bg-BG"/>
        </w:rPr>
      </w:pPr>
      <w:r w:rsidRPr="00531AAF">
        <w:rPr>
          <w:rFonts w:cstheme="minorHAnsi"/>
          <w:b/>
          <w:bCs/>
          <w:noProof/>
          <w:lang w:val="bg-BG"/>
        </w:rPr>
        <w:t>For every vehicle</w:t>
      </w:r>
      <w:r w:rsidRPr="00531AAF">
        <w:rPr>
          <w:rFonts w:cstheme="minorHAnsi"/>
          <w:noProof/>
          <w:lang w:val="bg-BG"/>
        </w:rPr>
        <w:t xml:space="preserve">, print out the information about it in the following </w:t>
      </w:r>
      <w:r w:rsidRPr="00531AAF">
        <w:rPr>
          <w:rFonts w:cstheme="minorHAnsi"/>
          <w:b/>
          <w:bCs/>
          <w:noProof/>
          <w:lang w:val="bg-BG"/>
        </w:rPr>
        <w:t>format</w:t>
      </w:r>
      <w:r w:rsidRPr="00531AAF">
        <w:rPr>
          <w:rFonts w:cstheme="minorHAnsi"/>
          <w:noProof/>
          <w:lang w:val="bg-BG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9"/>
      </w:tblGrid>
      <w:tr w:rsidR="00A010C6" w:rsidRPr="00A010C6" w14:paraId="67D0623B" w14:textId="77777777" w:rsidTr="00967839">
        <w:tc>
          <w:tcPr>
            <w:tcW w:w="4329" w:type="dxa"/>
          </w:tcPr>
          <w:p w14:paraId="540EB94F" w14:textId="1B2F2281" w:rsidR="00A010C6" w:rsidRPr="00A010C6" w:rsidRDefault="001740CF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8E0A9D">
              <w:rPr>
                <w:rFonts w:cstheme="minorHAnsi"/>
                <w:lang w:val="bg-BG"/>
              </w:rPr>
              <w:t>"</w:t>
            </w:r>
            <w:r w:rsidR="00A010C6" w:rsidRPr="00A010C6">
              <w:rPr>
                <w:rFonts w:cstheme="minorHAnsi"/>
              </w:rPr>
              <w:t>Type</w:t>
            </w:r>
            <w:r w:rsidR="00A010C6" w:rsidRPr="008E0A9D">
              <w:rPr>
                <w:rFonts w:cstheme="minorHAnsi"/>
                <w:lang w:val="bg-BG"/>
              </w:rPr>
              <w:t>: {</w:t>
            </w:r>
            <w:r w:rsidR="00A010C6" w:rsidRPr="00A010C6">
              <w:rPr>
                <w:rFonts w:cstheme="minorHAnsi"/>
              </w:rPr>
              <w:t>typeOfVehicle</w:t>
            </w:r>
            <w:r w:rsidR="00A010C6" w:rsidRPr="008E0A9D">
              <w:rPr>
                <w:rFonts w:cstheme="minorHAnsi"/>
                <w:lang w:val="bg-BG"/>
              </w:rPr>
              <w:t>}</w:t>
            </w:r>
          </w:p>
          <w:p w14:paraId="53E80019" w14:textId="77777777" w:rsidR="00A010C6" w:rsidRPr="00A010C6" w:rsidRDefault="00A010C6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Model</w:t>
            </w:r>
            <w:r w:rsidRPr="008E0A9D">
              <w:rPr>
                <w:rFonts w:cstheme="minorHAnsi"/>
                <w:lang w:val="bg-BG"/>
              </w:rPr>
              <w:t>: {</w:t>
            </w:r>
            <w:r w:rsidRPr="00A010C6">
              <w:rPr>
                <w:rFonts w:cstheme="minorHAnsi"/>
              </w:rPr>
              <w:t>modelOfVehicle</w:t>
            </w:r>
            <w:r w:rsidRPr="008E0A9D">
              <w:rPr>
                <w:rFonts w:cstheme="minorHAnsi"/>
                <w:lang w:val="bg-BG"/>
              </w:rPr>
              <w:t>}</w:t>
            </w:r>
          </w:p>
          <w:p w14:paraId="0658B2ED" w14:textId="77777777" w:rsidR="00A010C6" w:rsidRPr="00A010C6" w:rsidRDefault="00A010C6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Color</w:t>
            </w:r>
            <w:r w:rsidRPr="008E0A9D">
              <w:rPr>
                <w:rFonts w:cstheme="minorHAnsi"/>
                <w:lang w:val="bg-BG"/>
              </w:rPr>
              <w:t>: {</w:t>
            </w:r>
            <w:r w:rsidRPr="00A010C6">
              <w:rPr>
                <w:rFonts w:cstheme="minorHAnsi"/>
              </w:rPr>
              <w:t>colorOfVehicle</w:t>
            </w:r>
            <w:r w:rsidRPr="008E0A9D">
              <w:rPr>
                <w:rFonts w:cstheme="minorHAnsi"/>
                <w:lang w:val="bg-BG"/>
              </w:rPr>
              <w:t>}</w:t>
            </w:r>
          </w:p>
          <w:p w14:paraId="13D4DA88" w14:textId="2EF3269D" w:rsidR="00A010C6" w:rsidRPr="00A010C6" w:rsidRDefault="00A010C6" w:rsidP="00967839">
            <w:pPr>
              <w:pStyle w:val="Code"/>
              <w:spacing w:after="0"/>
              <w:rPr>
                <w:rFonts w:cstheme="minorHAnsi"/>
              </w:rPr>
            </w:pPr>
            <w:r w:rsidRPr="00A010C6">
              <w:rPr>
                <w:rFonts w:cstheme="minorHAnsi"/>
              </w:rPr>
              <w:t>Horsepower: {horsepowerOfVehicle}</w:t>
            </w:r>
            <w:r w:rsidR="001740CF">
              <w:rPr>
                <w:rFonts w:cstheme="minorHAnsi"/>
              </w:rPr>
              <w:t>"</w:t>
            </w:r>
            <w:r w:rsidRPr="00A010C6">
              <w:rPr>
                <w:rFonts w:cstheme="minorHAnsi"/>
                <w:lang w:val="bg-BG"/>
              </w:rPr>
              <w:br/>
            </w:r>
          </w:p>
        </w:tc>
      </w:tr>
    </w:tbl>
    <w:p w14:paraId="6F3097B4" w14:textId="4ED8ABBE" w:rsidR="00531AAF" w:rsidRDefault="00531AAF" w:rsidP="00A010C6">
      <w:pPr>
        <w:pStyle w:val="Code"/>
        <w:rPr>
          <w:rFonts w:asciiTheme="minorHAnsi" w:hAnsiTheme="minorHAnsi" w:cstheme="minorHAnsi"/>
          <w:b w:val="0"/>
        </w:rPr>
      </w:pPr>
      <w:r w:rsidRPr="00531AAF">
        <w:rPr>
          <w:rFonts w:asciiTheme="minorHAnsi" w:hAnsiTheme="minorHAnsi" w:cstheme="minorHAnsi"/>
          <w:b w:val="0"/>
        </w:rPr>
        <w:lastRenderedPageBreak/>
        <w:t>When you receive the "</w:t>
      </w:r>
      <w:r w:rsidRPr="00225B1A">
        <w:rPr>
          <w:rFonts w:cstheme="minorHAnsi"/>
          <w:bCs/>
        </w:rPr>
        <w:t>Close the Catalogue</w:t>
      </w:r>
      <w:r w:rsidRPr="00531AAF">
        <w:rPr>
          <w:rFonts w:asciiTheme="minorHAnsi" w:hAnsiTheme="minorHAnsi" w:cstheme="minorHAnsi"/>
          <w:b w:val="0"/>
        </w:rPr>
        <w:t xml:space="preserve">" command, print out the </w:t>
      </w:r>
      <w:r w:rsidRPr="00531AAF">
        <w:rPr>
          <w:rFonts w:asciiTheme="minorHAnsi" w:hAnsiTheme="minorHAnsi" w:cstheme="minorHAnsi"/>
          <w:bCs/>
        </w:rPr>
        <w:t>average horsepower</w:t>
      </w:r>
      <w:r w:rsidRPr="00531AAF">
        <w:rPr>
          <w:rFonts w:asciiTheme="minorHAnsi" w:hAnsiTheme="minorHAnsi" w:cstheme="minorHAnsi"/>
          <w:b w:val="0"/>
        </w:rPr>
        <w:t xml:space="preserve"> of the cars and the </w:t>
      </w:r>
      <w:r w:rsidRPr="00531AAF">
        <w:rPr>
          <w:rFonts w:asciiTheme="minorHAnsi" w:hAnsiTheme="minorHAnsi" w:cstheme="minorHAnsi"/>
          <w:bCs/>
        </w:rPr>
        <w:t>average horsepower</w:t>
      </w:r>
      <w:r w:rsidRPr="00531AAF">
        <w:rPr>
          <w:rFonts w:asciiTheme="minorHAnsi" w:hAnsiTheme="minorHAnsi" w:cstheme="minorHAnsi"/>
          <w:b w:val="0"/>
        </w:rPr>
        <w:t xml:space="preserve"> of the trucks in the </w:t>
      </w:r>
      <w:r w:rsidRPr="00531AAF">
        <w:rPr>
          <w:rFonts w:asciiTheme="minorHAnsi" w:hAnsiTheme="minorHAnsi" w:cstheme="minorHAnsi"/>
          <w:bCs/>
        </w:rPr>
        <w:t>format</w:t>
      </w:r>
      <w:r w:rsidRPr="00531AAF">
        <w:rPr>
          <w:rFonts w:asciiTheme="minorHAnsi" w:hAnsiTheme="minorHAnsi" w:cstheme="minorHAnsi"/>
          <w:b w:val="0"/>
        </w:rPr>
        <w:t>:</w:t>
      </w:r>
    </w:p>
    <w:p w14:paraId="23B4086A" w14:textId="5033D2F3" w:rsidR="00A010C6" w:rsidRPr="00786A3A" w:rsidRDefault="00347C1B" w:rsidP="00A010C6">
      <w:pPr>
        <w:pStyle w:val="Code"/>
        <w:rPr>
          <w:rFonts w:cstheme="minorHAnsi"/>
          <w:lang w:val="bg-BG"/>
        </w:rPr>
      </w:pPr>
      <w:r w:rsidRPr="00786A3A">
        <w:rPr>
          <w:rFonts w:cstheme="minorHAnsi"/>
        </w:rPr>
        <w:t>"</w:t>
      </w:r>
      <w:r w:rsidR="00A010C6" w:rsidRPr="00786A3A">
        <w:rPr>
          <w:rFonts w:cstheme="minorHAnsi"/>
        </w:rPr>
        <w:t>{typeOfVehicles} have average horsepower of {averageHorsepower}.</w:t>
      </w:r>
      <w:r w:rsidRPr="00786A3A">
        <w:rPr>
          <w:rFonts w:cstheme="minorHAnsi"/>
        </w:rPr>
        <w:t>"</w:t>
      </w:r>
    </w:p>
    <w:p w14:paraId="10F8E318" w14:textId="5D46A8C2" w:rsidR="00531AAF" w:rsidRPr="00531AAF" w:rsidRDefault="00531AAF" w:rsidP="00531AAF">
      <w:pPr>
        <w:rPr>
          <w:rFonts w:cstheme="minorHAnsi"/>
          <w:b/>
          <w:noProof/>
        </w:rPr>
      </w:pPr>
      <w:r w:rsidRPr="00531AAF">
        <w:rPr>
          <w:rFonts w:cstheme="minorHAnsi"/>
          <w:bCs/>
          <w:noProof/>
        </w:rPr>
        <w:t>The average horsepower is calculated by</w:t>
      </w:r>
      <w:r w:rsidRPr="00531AAF">
        <w:rPr>
          <w:rFonts w:cstheme="minorHAnsi"/>
          <w:b/>
          <w:noProof/>
        </w:rPr>
        <w:t xml:space="preserve"> dividing the sum of the horsepower of all vehicles of the given type by the total count of all vehicles from that type</w:t>
      </w:r>
      <w:r>
        <w:rPr>
          <w:rFonts w:cstheme="minorHAnsi"/>
          <w:b/>
          <w:noProof/>
        </w:rPr>
        <w:t xml:space="preserve">. </w:t>
      </w:r>
      <w:r w:rsidRPr="00531AAF">
        <w:rPr>
          <w:rFonts w:cstheme="minorHAnsi"/>
          <w:bCs/>
          <w:noProof/>
        </w:rPr>
        <w:t>Format the answer to the</w:t>
      </w:r>
      <w:r w:rsidRPr="00531AAF">
        <w:rPr>
          <w:rFonts w:cstheme="minorHAnsi"/>
          <w:b/>
          <w:noProof/>
        </w:rPr>
        <w:t xml:space="preserve"> second digit after the decimal point.</w:t>
      </w:r>
    </w:p>
    <w:p w14:paraId="1E762CE4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  <w:lang w:eastAsia="ja-JP"/>
        </w:rPr>
        <w:t>Constraints</w:t>
      </w:r>
    </w:p>
    <w:p w14:paraId="36A4F115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type of vehicle will always be either a </w:t>
      </w:r>
      <w:r w:rsidRPr="00A010C6">
        <w:rPr>
          <w:rFonts w:cstheme="minorHAnsi"/>
          <w:b/>
          <w:noProof/>
        </w:rPr>
        <w:t>car</w:t>
      </w:r>
      <w:r w:rsidRPr="00A010C6">
        <w:rPr>
          <w:rFonts w:cstheme="minorHAnsi"/>
          <w:noProof/>
        </w:rPr>
        <w:t xml:space="preserve"> or a </w:t>
      </w:r>
      <w:r w:rsidRPr="00A010C6">
        <w:rPr>
          <w:rFonts w:cstheme="minorHAnsi"/>
          <w:b/>
          <w:noProof/>
        </w:rPr>
        <w:t>truck</w:t>
      </w:r>
      <w:r w:rsidRPr="00A010C6">
        <w:rPr>
          <w:rFonts w:cstheme="minorHAnsi"/>
          <w:noProof/>
        </w:rPr>
        <w:t>.</w:t>
      </w:r>
    </w:p>
    <w:p w14:paraId="70C18CB1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not receive the </w:t>
      </w:r>
      <w:r w:rsidRPr="00A010C6">
        <w:rPr>
          <w:rFonts w:cstheme="minorHAnsi"/>
          <w:b/>
          <w:noProof/>
        </w:rPr>
        <w:t>same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model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twice</w:t>
      </w:r>
      <w:r w:rsidRPr="00A010C6">
        <w:rPr>
          <w:rFonts w:cstheme="minorHAnsi"/>
          <w:noProof/>
        </w:rPr>
        <w:t>.</w:t>
      </w:r>
    </w:p>
    <w:p w14:paraId="4C3F48E1" w14:textId="2BA613E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received horsepower will be an integer in the range </w:t>
      </w:r>
      <w:r w:rsidRPr="00A010C6">
        <w:rPr>
          <w:rFonts w:cstheme="minorHAnsi"/>
          <w:b/>
          <w:noProof/>
        </w:rPr>
        <w:t>[1</w:t>
      </w:r>
      <w:r w:rsidR="00CE545F">
        <w:rPr>
          <w:rFonts w:cstheme="minorHAnsi"/>
          <w:b/>
          <w:noProof/>
        </w:rPr>
        <w:t>…</w:t>
      </w:r>
      <w:r w:rsidRPr="00A010C6">
        <w:rPr>
          <w:rFonts w:cstheme="minorHAnsi"/>
          <w:b/>
          <w:noProof/>
        </w:rPr>
        <w:t>1000]</w:t>
      </w:r>
      <w:r w:rsidR="008E4E1E">
        <w:rPr>
          <w:rFonts w:cstheme="minorHAnsi"/>
          <w:b/>
          <w:noProof/>
        </w:rPr>
        <w:t>.</w:t>
      </w:r>
    </w:p>
    <w:p w14:paraId="32DBACD7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receive at most </w:t>
      </w:r>
      <w:r w:rsidRPr="00A010C6">
        <w:rPr>
          <w:rFonts w:cstheme="minorHAnsi"/>
          <w:b/>
          <w:noProof/>
        </w:rPr>
        <w:t>50</w:t>
      </w:r>
      <w:r w:rsidRPr="00A010C6">
        <w:rPr>
          <w:rFonts w:cstheme="minorHAnsi"/>
          <w:noProof/>
        </w:rPr>
        <w:t xml:space="preserve"> vehicles.</w:t>
      </w:r>
    </w:p>
    <w:p w14:paraId="30828A6D" w14:textId="29E10C43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separator will always be single </w:t>
      </w:r>
      <w:r w:rsidRPr="00A010C6">
        <w:rPr>
          <w:rFonts w:cstheme="minorHAnsi"/>
          <w:b/>
          <w:noProof/>
        </w:rPr>
        <w:t>whitespace</w:t>
      </w:r>
      <w:r w:rsidRPr="00A010C6">
        <w:rPr>
          <w:rFonts w:cstheme="minorHAnsi"/>
          <w:noProof/>
        </w:rPr>
        <w:t>.</w:t>
      </w:r>
    </w:p>
    <w:p w14:paraId="1B0534AB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880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5372"/>
      </w:tblGrid>
      <w:tr w:rsidR="00A010C6" w:rsidRPr="00A010C6" w14:paraId="71BF04EC" w14:textId="77777777" w:rsidTr="00967839">
        <w:tc>
          <w:tcPr>
            <w:tcW w:w="3436" w:type="dxa"/>
            <w:shd w:val="clear" w:color="auto" w:fill="D9D9D9" w:themeFill="background1" w:themeFillShade="D9"/>
          </w:tcPr>
          <w:p w14:paraId="31C23906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372" w:type="dxa"/>
            <w:shd w:val="clear" w:color="auto" w:fill="D9D9D9" w:themeFill="background1" w:themeFillShade="D9"/>
          </w:tcPr>
          <w:p w14:paraId="031257CD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39565C98" w14:textId="77777777" w:rsidTr="00967839">
        <w:tc>
          <w:tcPr>
            <w:tcW w:w="3436" w:type="dxa"/>
          </w:tcPr>
          <w:p w14:paraId="482CCD7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 Man red 200</w:t>
            </w:r>
          </w:p>
          <w:p w14:paraId="79D2549E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 Mercedes blue 300</w:t>
            </w:r>
          </w:p>
          <w:p w14:paraId="1505392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Ford green 120</w:t>
            </w:r>
          </w:p>
          <w:p w14:paraId="046F058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Ferrari red 550</w:t>
            </w:r>
          </w:p>
          <w:p w14:paraId="3234F7B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Lamborghini orange 570</w:t>
            </w:r>
          </w:p>
          <w:p w14:paraId="3511281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End</w:t>
            </w:r>
          </w:p>
          <w:p w14:paraId="6E3BBBB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Ferrari</w:t>
            </w:r>
          </w:p>
          <w:p w14:paraId="049C5E2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Ford</w:t>
            </w:r>
          </w:p>
          <w:p w14:paraId="7DD3CFF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an</w:t>
            </w:r>
          </w:p>
          <w:p w14:paraId="41DDDE25" w14:textId="77777777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lose the Catalogue</w:t>
            </w:r>
          </w:p>
        </w:tc>
        <w:tc>
          <w:tcPr>
            <w:tcW w:w="5372" w:type="dxa"/>
          </w:tcPr>
          <w:p w14:paraId="779FF9E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4F42B8D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Ferrari</w:t>
            </w:r>
          </w:p>
          <w:p w14:paraId="4DB999E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6452C4B4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550</w:t>
            </w:r>
          </w:p>
          <w:p w14:paraId="565122A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01AB44C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Ford</w:t>
            </w:r>
          </w:p>
          <w:p w14:paraId="227A2D2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green</w:t>
            </w:r>
          </w:p>
          <w:p w14:paraId="442421F8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120</w:t>
            </w:r>
          </w:p>
          <w:p w14:paraId="3937F2E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326F1AAE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6B5F61F8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453E625A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200</w:t>
            </w:r>
          </w:p>
          <w:p w14:paraId="054FE8E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s have average horsepower of: 413.33.</w:t>
            </w:r>
          </w:p>
          <w:p w14:paraId="65A656A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s have average horsepower of: 250.00.</w:t>
            </w:r>
          </w:p>
        </w:tc>
      </w:tr>
      <w:tr w:rsidR="00B4762D" w:rsidRPr="00A010C6" w14:paraId="40400115" w14:textId="77777777" w:rsidTr="00967839">
        <w:tc>
          <w:tcPr>
            <w:tcW w:w="3436" w:type="dxa"/>
          </w:tcPr>
          <w:p w14:paraId="682E9628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Volvo blue 220</w:t>
            </w:r>
          </w:p>
          <w:p w14:paraId="5E43620F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Man red 350</w:t>
            </w:r>
          </w:p>
          <w:p w14:paraId="5A15B802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Tesla silver 450</w:t>
            </w:r>
          </w:p>
          <w:p w14:paraId="0E410769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Nio red 650</w:t>
            </w:r>
          </w:p>
          <w:p w14:paraId="6FC60316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Mack white 430</w:t>
            </w:r>
          </w:p>
          <w:p w14:paraId="1A7148D3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Koenigsegg orange 750</w:t>
            </w:r>
          </w:p>
          <w:p w14:paraId="07037470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End</w:t>
            </w:r>
          </w:p>
          <w:p w14:paraId="2A969F7E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esla</w:t>
            </w:r>
          </w:p>
          <w:p w14:paraId="6F715E17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Nio</w:t>
            </w:r>
          </w:p>
          <w:p w14:paraId="6B3396D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an</w:t>
            </w:r>
          </w:p>
          <w:p w14:paraId="352E5A99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ack</w:t>
            </w:r>
          </w:p>
          <w:p w14:paraId="5005B4F8" w14:textId="4E5664BE" w:rsidR="00B4762D" w:rsidRPr="00A010C6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lose the Catalogue</w:t>
            </w:r>
          </w:p>
        </w:tc>
        <w:tc>
          <w:tcPr>
            <w:tcW w:w="5372" w:type="dxa"/>
          </w:tcPr>
          <w:p w14:paraId="4B61BF16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7FEC8741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Tesla</w:t>
            </w:r>
          </w:p>
          <w:p w14:paraId="300DC7C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silver</w:t>
            </w:r>
          </w:p>
          <w:p w14:paraId="1BB58D7C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450</w:t>
            </w:r>
          </w:p>
          <w:p w14:paraId="1F019B60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1BB276B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Nio</w:t>
            </w:r>
          </w:p>
          <w:p w14:paraId="2881E15E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19AF892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650</w:t>
            </w:r>
          </w:p>
          <w:p w14:paraId="7E2E356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4DC370C8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5DCA83B1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3D2B11B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350</w:t>
            </w:r>
          </w:p>
          <w:p w14:paraId="385463D7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18870354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lastRenderedPageBreak/>
              <w:t>Model: Mack</w:t>
            </w:r>
          </w:p>
          <w:p w14:paraId="0E97674A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white</w:t>
            </w:r>
          </w:p>
          <w:p w14:paraId="6162371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430</w:t>
            </w:r>
          </w:p>
          <w:p w14:paraId="0FE7F91F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s have average horsepower of: 616.67.</w:t>
            </w:r>
          </w:p>
          <w:p w14:paraId="05FC6F21" w14:textId="514CE198" w:rsidR="00B4762D" w:rsidRPr="00A010C6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s have average horsepower of: 333.33.</w:t>
            </w:r>
          </w:p>
        </w:tc>
      </w:tr>
    </w:tbl>
    <w:p w14:paraId="18E0BD53" w14:textId="77777777" w:rsidR="00A010C6" w:rsidRPr="00A010C6" w:rsidRDefault="00A010C6" w:rsidP="00A010C6">
      <w:pPr>
        <w:rPr>
          <w:noProof/>
          <w:lang w:val="bg-BG"/>
        </w:rPr>
      </w:pPr>
    </w:p>
    <w:p w14:paraId="77AF31B0" w14:textId="365FBC53" w:rsidR="001951E2" w:rsidRDefault="001951E2" w:rsidP="001951E2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rPr>
          <w:noProof/>
        </w:rPr>
        <w:t>Pokemon</w:t>
      </w:r>
      <w:r>
        <w:t xml:space="preserve"> Trainer</w:t>
      </w:r>
    </w:p>
    <w:p w14:paraId="17121AB6" w14:textId="77777777" w:rsidR="001951E2" w:rsidRDefault="001951E2" w:rsidP="001951E2">
      <w:pPr>
        <w:spacing w:line="349" w:lineRule="atLeast"/>
        <w:rPr>
          <w:noProof/>
          <w:lang w:val="bg-BG"/>
        </w:rPr>
      </w:pPr>
      <w:r>
        <w:rPr>
          <w:noProof/>
        </w:rPr>
        <w:t xml:space="preserve">Define a class </w:t>
      </w:r>
      <w:r>
        <w:rPr>
          <w:rFonts w:ascii="Consolas" w:hAnsi="Consolas"/>
          <w:b/>
          <w:noProof/>
        </w:rPr>
        <w:t>Trainer</w:t>
      </w:r>
      <w:r>
        <w:rPr>
          <w:noProof/>
        </w:rPr>
        <w:t xml:space="preserve"> and a class </w:t>
      </w:r>
      <w:r>
        <w:rPr>
          <w:rFonts w:ascii="Consolas" w:hAnsi="Consolas"/>
          <w:b/>
          <w:noProof/>
        </w:rPr>
        <w:t>Pokemon</w:t>
      </w:r>
      <w:r>
        <w:rPr>
          <w:noProof/>
        </w:rPr>
        <w:t xml:space="preserve">. </w:t>
      </w:r>
    </w:p>
    <w:p w14:paraId="2C976FA4" w14:textId="77777777" w:rsidR="001951E2" w:rsidRDefault="001951E2" w:rsidP="001951E2">
      <w:pPr>
        <w:spacing w:line="349" w:lineRule="atLeast"/>
        <w:rPr>
          <w:noProof/>
          <w:lang w:val="bg-BG"/>
        </w:rPr>
      </w:pPr>
      <w:r>
        <w:rPr>
          <w:rFonts w:ascii="Consolas" w:hAnsi="Consolas"/>
          <w:b/>
          <w:noProof/>
        </w:rPr>
        <w:t>Trainers</w:t>
      </w:r>
      <w:r>
        <w:rPr>
          <w:noProof/>
        </w:rPr>
        <w:t xml:space="preserve"> have:</w:t>
      </w:r>
    </w:p>
    <w:p w14:paraId="48A2B0E8" w14:textId="77777777" w:rsidR="001951E2" w:rsidRDefault="001951E2" w:rsidP="001951E2">
      <w:pPr>
        <w:pStyle w:val="ListParagraph"/>
        <w:numPr>
          <w:ilvl w:val="0"/>
          <w:numId w:val="15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Name</w:t>
      </w:r>
    </w:p>
    <w:p w14:paraId="24699551" w14:textId="77777777" w:rsidR="001951E2" w:rsidRDefault="001951E2" w:rsidP="001951E2">
      <w:pPr>
        <w:pStyle w:val="ListParagraph"/>
        <w:numPr>
          <w:ilvl w:val="0"/>
          <w:numId w:val="15"/>
        </w:numPr>
        <w:spacing w:before="0" w:line="349" w:lineRule="atLeast"/>
        <w:rPr>
          <w:b/>
          <w:noProof/>
          <w:lang w:val="bg-BG"/>
        </w:rPr>
      </w:pPr>
      <w:r>
        <w:rPr>
          <w:rFonts w:ascii="Consolas" w:hAnsi="Consolas"/>
          <w:b/>
          <w:noProof/>
        </w:rPr>
        <w:t>Number</w:t>
      </w:r>
      <w:r>
        <w:rPr>
          <w:b/>
          <w:noProof/>
        </w:rPr>
        <w:t xml:space="preserve"> </w:t>
      </w:r>
      <w:r>
        <w:rPr>
          <w:rFonts w:ascii="Consolas" w:hAnsi="Consolas"/>
          <w:b/>
          <w:noProof/>
        </w:rPr>
        <w:t>of</w:t>
      </w:r>
      <w:r>
        <w:rPr>
          <w:b/>
          <w:noProof/>
        </w:rPr>
        <w:t xml:space="preserve"> </w:t>
      </w:r>
      <w:r>
        <w:rPr>
          <w:rFonts w:ascii="Consolas" w:hAnsi="Consolas"/>
          <w:b/>
          <w:noProof/>
        </w:rPr>
        <w:t>badges</w:t>
      </w:r>
    </w:p>
    <w:p w14:paraId="01920086" w14:textId="77777777" w:rsidR="001951E2" w:rsidRDefault="001951E2" w:rsidP="001951E2">
      <w:pPr>
        <w:pStyle w:val="ListParagraph"/>
        <w:numPr>
          <w:ilvl w:val="0"/>
          <w:numId w:val="15"/>
        </w:numPr>
        <w:spacing w:before="0" w:line="349" w:lineRule="atLeast"/>
        <w:rPr>
          <w:b/>
          <w:noProof/>
          <w:lang w:val="bg-BG"/>
        </w:rPr>
      </w:pPr>
      <w:r>
        <w:rPr>
          <w:rFonts w:ascii="Consolas" w:hAnsi="Consolas"/>
          <w:b/>
          <w:noProof/>
        </w:rPr>
        <w:t>A</w:t>
      </w:r>
      <w:r>
        <w:rPr>
          <w:b/>
          <w:noProof/>
        </w:rPr>
        <w:t xml:space="preserve"> </w:t>
      </w:r>
      <w:r>
        <w:rPr>
          <w:rFonts w:ascii="Consolas" w:hAnsi="Consolas"/>
          <w:b/>
          <w:noProof/>
        </w:rPr>
        <w:t>collection</w:t>
      </w:r>
      <w:r>
        <w:rPr>
          <w:b/>
          <w:noProof/>
        </w:rPr>
        <w:t xml:space="preserve"> </w:t>
      </w:r>
      <w:r>
        <w:rPr>
          <w:rFonts w:ascii="Consolas" w:hAnsi="Consolas"/>
          <w:b/>
          <w:noProof/>
        </w:rPr>
        <w:t>of</w:t>
      </w:r>
      <w:r>
        <w:rPr>
          <w:b/>
          <w:noProof/>
        </w:rPr>
        <w:t xml:space="preserve"> </w:t>
      </w:r>
      <w:r>
        <w:rPr>
          <w:rFonts w:ascii="Consolas" w:hAnsi="Consolas"/>
          <w:b/>
          <w:noProof/>
        </w:rPr>
        <w:t>pokemon</w:t>
      </w:r>
    </w:p>
    <w:p w14:paraId="592ABBB7" w14:textId="77777777" w:rsidR="001951E2" w:rsidRDefault="001951E2" w:rsidP="001951E2">
      <w:pPr>
        <w:spacing w:line="349" w:lineRule="atLeast"/>
        <w:rPr>
          <w:noProof/>
          <w:lang w:val="bg-BG"/>
        </w:rPr>
      </w:pPr>
      <w:r>
        <w:rPr>
          <w:rFonts w:ascii="Consolas" w:hAnsi="Consolas"/>
          <w:b/>
          <w:noProof/>
        </w:rPr>
        <w:t>Pokemon</w:t>
      </w:r>
      <w:r>
        <w:rPr>
          <w:noProof/>
        </w:rPr>
        <w:t xml:space="preserve"> have:</w:t>
      </w:r>
    </w:p>
    <w:p w14:paraId="57704DAC" w14:textId="77777777" w:rsidR="001951E2" w:rsidRDefault="001951E2" w:rsidP="001951E2">
      <w:pPr>
        <w:pStyle w:val="ListParagraph"/>
        <w:numPr>
          <w:ilvl w:val="0"/>
          <w:numId w:val="16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Name</w:t>
      </w:r>
    </w:p>
    <w:p w14:paraId="0A609DE6" w14:textId="77777777" w:rsidR="001951E2" w:rsidRDefault="001951E2" w:rsidP="001951E2">
      <w:pPr>
        <w:pStyle w:val="ListParagraph"/>
        <w:numPr>
          <w:ilvl w:val="0"/>
          <w:numId w:val="16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Element</w:t>
      </w:r>
    </w:p>
    <w:p w14:paraId="37962EF0" w14:textId="77777777" w:rsidR="001951E2" w:rsidRDefault="001951E2" w:rsidP="001951E2">
      <w:pPr>
        <w:pStyle w:val="ListParagraph"/>
        <w:numPr>
          <w:ilvl w:val="0"/>
          <w:numId w:val="16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Health</w:t>
      </w:r>
    </w:p>
    <w:p w14:paraId="17937160" w14:textId="77777777" w:rsidR="001951E2" w:rsidRDefault="001951E2" w:rsidP="001951E2">
      <w:pPr>
        <w:spacing w:line="349" w:lineRule="atLeast"/>
        <w:rPr>
          <w:noProof/>
          <w:lang w:val="bg-BG"/>
        </w:rPr>
      </w:pPr>
      <w:r>
        <w:rPr>
          <w:noProof/>
        </w:rPr>
        <w:t xml:space="preserve">All values are </w:t>
      </w:r>
      <w:r>
        <w:rPr>
          <w:b/>
          <w:noProof/>
        </w:rPr>
        <w:t>mandatory</w:t>
      </w:r>
      <w:r>
        <w:rPr>
          <w:noProof/>
        </w:rPr>
        <w:t xml:space="preserve">. Every </w:t>
      </w:r>
      <w:r>
        <w:rPr>
          <w:rFonts w:ascii="Consolas" w:hAnsi="Consolas"/>
          <w:noProof/>
        </w:rPr>
        <w:t>Trainer</w:t>
      </w:r>
      <w:r>
        <w:rPr>
          <w:noProof/>
        </w:rPr>
        <w:t xml:space="preserve"> </w:t>
      </w:r>
      <w:r>
        <w:rPr>
          <w:b/>
          <w:noProof/>
        </w:rPr>
        <w:t>starts with 0 badges</w:t>
      </w:r>
      <w:r>
        <w:rPr>
          <w:noProof/>
        </w:rPr>
        <w:t>.</w:t>
      </w:r>
    </w:p>
    <w:p w14:paraId="0E712E98" w14:textId="77777777" w:rsidR="001951E2" w:rsidRDefault="001951E2" w:rsidP="001951E2">
      <w:pPr>
        <w:spacing w:line="349" w:lineRule="atLeast"/>
        <w:jc w:val="both"/>
        <w:rPr>
          <w:noProof/>
          <w:lang w:val="bg-BG"/>
        </w:rPr>
      </w:pPr>
      <w:r>
        <w:rPr>
          <w:noProof/>
        </w:rPr>
        <w:t xml:space="preserve">You will be receiving lines until you receive the command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Tournament</w:t>
      </w:r>
      <w:r>
        <w:rPr>
          <w:rFonts w:ascii="Consolas" w:hAnsi="Consolas"/>
          <w:noProof/>
        </w:rPr>
        <w:t>"</w:t>
      </w:r>
      <w:r>
        <w:rPr>
          <w:noProof/>
        </w:rPr>
        <w:t>. Each line will carry information about a pokemon and the trainer who caught it in the format:</w:t>
      </w:r>
    </w:p>
    <w:p w14:paraId="271531F8" w14:textId="77777777" w:rsidR="001951E2" w:rsidRDefault="001951E2" w:rsidP="001951E2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{trainerName} {pokemonName} {pokemonElement} {pokemonHealth}"</w:t>
      </w:r>
    </w:p>
    <w:p w14:paraId="732ACC22" w14:textId="77777777" w:rsidR="001951E2" w:rsidRDefault="001951E2" w:rsidP="001951E2">
      <w:pPr>
        <w:spacing w:line="349" w:lineRule="atLeast"/>
        <w:jc w:val="both"/>
        <w:rPr>
          <w:noProof/>
          <w:lang w:val="bg-BG"/>
        </w:rPr>
      </w:pPr>
      <w:r>
        <w:rPr>
          <w:rFonts w:ascii="Consolas" w:hAnsi="Consolas"/>
          <w:b/>
          <w:noProof/>
        </w:rPr>
        <w:t>TrainerName</w:t>
      </w:r>
      <w:r>
        <w:rPr>
          <w:noProof/>
        </w:rPr>
        <w:t xml:space="preserve"> is the name of the Trainer who caught the pokemon. Trainers' names are </w:t>
      </w:r>
      <w:r>
        <w:rPr>
          <w:b/>
          <w:noProof/>
        </w:rPr>
        <w:t>unique</w:t>
      </w:r>
      <w:r>
        <w:rPr>
          <w:noProof/>
        </w:rPr>
        <w:t>.</w:t>
      </w:r>
      <w:r>
        <w:rPr>
          <w:noProof/>
          <w:lang w:val="bg-BG"/>
        </w:rPr>
        <w:br/>
      </w:r>
      <w:r>
        <w:rPr>
          <w:noProof/>
        </w:rPr>
        <w:t xml:space="preserve">After receiving the command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Tournament</w:t>
      </w:r>
      <w:r>
        <w:rPr>
          <w:rFonts w:ascii="Consolas" w:hAnsi="Consolas"/>
          <w:noProof/>
        </w:rPr>
        <w:t>"</w:t>
      </w:r>
      <w:r>
        <w:rPr>
          <w:rFonts w:cstheme="minorHAnsi"/>
          <w:noProof/>
        </w:rPr>
        <w:t>,</w:t>
      </w:r>
      <w:r>
        <w:rPr>
          <w:noProof/>
        </w:rPr>
        <w:t xml:space="preserve"> you will start receiving commands until the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End</w:t>
      </w:r>
      <w:r>
        <w:rPr>
          <w:rFonts w:ascii="Consolas" w:hAnsi="Consolas"/>
          <w:noProof/>
        </w:rPr>
        <w:t>"</w:t>
      </w:r>
      <w:r>
        <w:rPr>
          <w:noProof/>
        </w:rPr>
        <w:t xml:space="preserve"> command is received. They can contain one of the following:</w:t>
      </w:r>
    </w:p>
    <w:p w14:paraId="4BE63AC6" w14:textId="77777777" w:rsidR="001951E2" w:rsidRDefault="001951E2" w:rsidP="001951E2">
      <w:pPr>
        <w:pStyle w:val="ListParagraph"/>
        <w:numPr>
          <w:ilvl w:val="0"/>
          <w:numId w:val="17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Fire"</w:t>
      </w:r>
    </w:p>
    <w:p w14:paraId="5A6992AC" w14:textId="77777777" w:rsidR="001951E2" w:rsidRDefault="001951E2" w:rsidP="001951E2">
      <w:pPr>
        <w:pStyle w:val="ListParagraph"/>
        <w:numPr>
          <w:ilvl w:val="0"/>
          <w:numId w:val="17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Water"</w:t>
      </w:r>
    </w:p>
    <w:p w14:paraId="1F2CBB09" w14:textId="77777777" w:rsidR="001951E2" w:rsidRDefault="001951E2" w:rsidP="001951E2">
      <w:pPr>
        <w:pStyle w:val="ListParagraph"/>
        <w:numPr>
          <w:ilvl w:val="0"/>
          <w:numId w:val="17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Electricity"</w:t>
      </w:r>
    </w:p>
    <w:p w14:paraId="121006FD" w14:textId="77777777" w:rsidR="001951E2" w:rsidRDefault="001951E2" w:rsidP="001951E2">
      <w:pPr>
        <w:spacing w:line="349" w:lineRule="atLeast"/>
        <w:jc w:val="both"/>
        <w:rPr>
          <w:noProof/>
          <w:lang w:val="bg-BG"/>
        </w:rPr>
      </w:pPr>
      <w:r>
        <w:rPr>
          <w:noProof/>
        </w:rPr>
        <w:t xml:space="preserve">For every command, you must check if a trainer has at least 1 pokemon with the given element. If he does, he receives 1 badge. Otherwise, all of his pokemon </w:t>
      </w:r>
      <w:r>
        <w:rPr>
          <w:b/>
          <w:noProof/>
        </w:rPr>
        <w:t>lose 10 health</w:t>
      </w:r>
      <w:r>
        <w:rPr>
          <w:noProof/>
        </w:rPr>
        <w:t xml:space="preserve">. If a pokemon falls </w:t>
      </w:r>
      <w:r>
        <w:rPr>
          <w:b/>
          <w:noProof/>
        </w:rPr>
        <w:t>to 0 or less health</w:t>
      </w:r>
      <w:r>
        <w:rPr>
          <w:noProof/>
        </w:rPr>
        <w:t>,</w:t>
      </w:r>
      <w:r>
        <w:rPr>
          <w:b/>
          <w:noProof/>
        </w:rPr>
        <w:t xml:space="preserve"> he dies</w:t>
      </w:r>
      <w:r>
        <w:rPr>
          <w:noProof/>
        </w:rPr>
        <w:t xml:space="preserve"> and must be deleted from the trainer's collection. In the end, you should print all of the trainers, </w:t>
      </w:r>
      <w:r>
        <w:rPr>
          <w:b/>
          <w:noProof/>
        </w:rPr>
        <w:t>sorted by the number of badges they have in descending order</w:t>
      </w:r>
      <w:r>
        <w:rPr>
          <w:noProof/>
        </w:rPr>
        <w:t xml:space="preserve"> (if two trainers have the same amount of badges, they should be sorted by order of appearance in the input)</w:t>
      </w:r>
      <w:r>
        <w:rPr>
          <w:b/>
          <w:noProof/>
        </w:rPr>
        <w:t xml:space="preserve"> </w:t>
      </w:r>
      <w:r>
        <w:rPr>
          <w:noProof/>
        </w:rPr>
        <w:t xml:space="preserve">in the format: </w:t>
      </w:r>
    </w:p>
    <w:p w14:paraId="0BE8CCAA" w14:textId="77777777" w:rsidR="001951E2" w:rsidRDefault="001951E2" w:rsidP="001951E2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{trainerName} {badges} {numberOfPokemon}"</w:t>
      </w:r>
    </w:p>
    <w:p w14:paraId="7D00446F" w14:textId="77777777" w:rsidR="001951E2" w:rsidRDefault="001951E2" w:rsidP="001951E2">
      <w:pPr>
        <w:pStyle w:val="Heading3"/>
        <w:spacing w:before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5030"/>
      </w:tblGrid>
      <w:tr w:rsidR="001951E2" w14:paraId="59CB3C89" w14:textId="77777777" w:rsidTr="001951E2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4E5CC0" w14:textId="77777777" w:rsidR="001951E2" w:rsidRDefault="001951E2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48E021" w14:textId="77777777" w:rsidR="001951E2" w:rsidRDefault="001951E2">
            <w:pPr>
              <w:spacing w:after="0"/>
              <w:ind w:left="-85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1951E2" w14:paraId="13367EAB" w14:textId="77777777" w:rsidTr="001951E2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E38FF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Charizard Fire 100</w:t>
            </w:r>
          </w:p>
          <w:p w14:paraId="3C3D77B0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George Squirtle Water 38</w:t>
            </w:r>
          </w:p>
          <w:p w14:paraId="1D2567BE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Pikachu Electricity 10</w:t>
            </w:r>
          </w:p>
          <w:p w14:paraId="3F099E78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Tournament</w:t>
            </w:r>
          </w:p>
          <w:p w14:paraId="6F112F24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re</w:t>
            </w:r>
          </w:p>
          <w:p w14:paraId="014A7836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lectricity</w:t>
            </w:r>
          </w:p>
          <w:p w14:paraId="20F2541C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917B43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Peter 2 2</w:t>
            </w:r>
          </w:p>
          <w:p w14:paraId="67326416" w14:textId="77777777" w:rsidR="001951E2" w:rsidRDefault="001951E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George 0 1</w:t>
            </w:r>
          </w:p>
        </w:tc>
      </w:tr>
      <w:tr w:rsidR="001951E2" w14:paraId="124F8229" w14:textId="77777777" w:rsidTr="001951E2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619AC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Sam Blastoise Water 18</w:t>
            </w:r>
          </w:p>
          <w:p w14:paraId="7B33B41F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arry Pikachu Electricity 22</w:t>
            </w:r>
          </w:p>
          <w:p w14:paraId="099204E6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 Kadabra Psychic 90</w:t>
            </w:r>
          </w:p>
          <w:p w14:paraId="41D293F1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Tournament</w:t>
            </w:r>
          </w:p>
          <w:p w14:paraId="46825AB8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re</w:t>
            </w:r>
          </w:p>
          <w:p w14:paraId="11DF1A57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lectricity</w:t>
            </w:r>
          </w:p>
          <w:p w14:paraId="370238BF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re</w:t>
            </w:r>
          </w:p>
          <w:p w14:paraId="6B47D99E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46142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arry 1 1</w:t>
            </w:r>
          </w:p>
          <w:p w14:paraId="11C3F952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m 0 0</w:t>
            </w:r>
          </w:p>
          <w:p w14:paraId="26407830" w14:textId="77777777" w:rsidR="001951E2" w:rsidRDefault="001951E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 0 1</w:t>
            </w:r>
          </w:p>
        </w:tc>
      </w:tr>
    </w:tbl>
    <w:p w14:paraId="592EBD29" w14:textId="51658AA2" w:rsidR="00640502" w:rsidRPr="00A010C6" w:rsidRDefault="00640502" w:rsidP="00A010C6">
      <w:pPr>
        <w:rPr>
          <w:lang w:val="bg-BG"/>
        </w:rPr>
      </w:pPr>
    </w:p>
    <w:sectPr w:rsidR="00640502" w:rsidRPr="00A010C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745FDB" w14:textId="77777777" w:rsidR="000B2FC6" w:rsidRDefault="000B2FC6" w:rsidP="008068A2">
      <w:pPr>
        <w:spacing w:after="0" w:line="240" w:lineRule="auto"/>
      </w:pPr>
      <w:r>
        <w:separator/>
      </w:r>
    </w:p>
  </w:endnote>
  <w:endnote w:type="continuationSeparator" w:id="0">
    <w:p w14:paraId="71E6738D" w14:textId="77777777" w:rsidR="000B2FC6" w:rsidRDefault="000B2FC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036AA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45B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45B1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036AA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45B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45B1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5633FF" w14:textId="77777777" w:rsidR="000B2FC6" w:rsidRDefault="000B2FC6" w:rsidP="008068A2">
      <w:pPr>
        <w:spacing w:after="0" w:line="240" w:lineRule="auto"/>
      </w:pPr>
      <w:r>
        <w:separator/>
      </w:r>
    </w:p>
  </w:footnote>
  <w:footnote w:type="continuationSeparator" w:id="0">
    <w:p w14:paraId="1EBF22B0" w14:textId="77777777" w:rsidR="000B2FC6" w:rsidRDefault="000B2FC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76790"/>
    <w:multiLevelType w:val="hybridMultilevel"/>
    <w:tmpl w:val="F84032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1A6A14"/>
    <w:multiLevelType w:val="hybridMultilevel"/>
    <w:tmpl w:val="B34AD3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D32166"/>
    <w:multiLevelType w:val="hybridMultilevel"/>
    <w:tmpl w:val="5FE2D240"/>
    <w:lvl w:ilvl="0" w:tplc="21C265A4">
      <w:start w:val="1"/>
      <w:numFmt w:val="decimal"/>
      <w:suff w:val="space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B933FE"/>
    <w:multiLevelType w:val="hybridMultilevel"/>
    <w:tmpl w:val="B478CD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A0B03"/>
    <w:multiLevelType w:val="hybridMultilevel"/>
    <w:tmpl w:val="BAA626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B825C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0BE60E4"/>
    <w:multiLevelType w:val="hybridMultilevel"/>
    <w:tmpl w:val="BA24AC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590A5E"/>
    <w:multiLevelType w:val="hybridMultilevel"/>
    <w:tmpl w:val="E3F009C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9" w15:restartNumberingAfterBreak="0">
    <w:nsid w:val="2CC95ADD"/>
    <w:multiLevelType w:val="hybridMultilevel"/>
    <w:tmpl w:val="2EE6A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BA569D"/>
    <w:multiLevelType w:val="hybridMultilevel"/>
    <w:tmpl w:val="22D6AD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632552"/>
    <w:multiLevelType w:val="hybridMultilevel"/>
    <w:tmpl w:val="D4F44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B533A7"/>
    <w:multiLevelType w:val="hybridMultilevel"/>
    <w:tmpl w:val="91306B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763E37"/>
    <w:multiLevelType w:val="hybridMultilevel"/>
    <w:tmpl w:val="F36C02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481D76"/>
    <w:multiLevelType w:val="hybridMultilevel"/>
    <w:tmpl w:val="E5A8F4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8951655">
    <w:abstractNumId w:val="5"/>
  </w:num>
  <w:num w:numId="2" w16cid:durableId="1380665740">
    <w:abstractNumId w:val="8"/>
  </w:num>
  <w:num w:numId="3" w16cid:durableId="1813986479">
    <w:abstractNumId w:val="11"/>
  </w:num>
  <w:num w:numId="4" w16cid:durableId="234828935">
    <w:abstractNumId w:val="12"/>
  </w:num>
  <w:num w:numId="5" w16cid:durableId="313919832">
    <w:abstractNumId w:val="15"/>
  </w:num>
  <w:num w:numId="6" w16cid:durableId="335622404">
    <w:abstractNumId w:val="4"/>
  </w:num>
  <w:num w:numId="7" w16cid:durableId="1548254857">
    <w:abstractNumId w:val="13"/>
  </w:num>
  <w:num w:numId="8" w16cid:durableId="1196507828">
    <w:abstractNumId w:val="9"/>
  </w:num>
  <w:num w:numId="9" w16cid:durableId="1475567634">
    <w:abstractNumId w:val="0"/>
  </w:num>
  <w:num w:numId="10" w16cid:durableId="1961954976">
    <w:abstractNumId w:val="6"/>
  </w:num>
  <w:num w:numId="11" w16cid:durableId="1098210903">
    <w:abstractNumId w:val="7"/>
  </w:num>
  <w:num w:numId="12" w16cid:durableId="122702585">
    <w:abstractNumId w:val="10"/>
  </w:num>
  <w:num w:numId="13" w16cid:durableId="122382983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811252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122458508">
    <w:abstractNumId w:val="1"/>
  </w:num>
  <w:num w:numId="16" w16cid:durableId="1809400966">
    <w:abstractNumId w:val="14"/>
  </w:num>
  <w:num w:numId="17" w16cid:durableId="525101203">
    <w:abstractNumId w:val="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sTSzMDM2MDc1tzBQ0lEKTi0uzszPAykwrAUAz45ir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5A8"/>
    <w:rsid w:val="000545B1"/>
    <w:rsid w:val="00064D15"/>
    <w:rsid w:val="000807FD"/>
    <w:rsid w:val="0008559D"/>
    <w:rsid w:val="00086727"/>
    <w:rsid w:val="00086B6C"/>
    <w:rsid w:val="0009209B"/>
    <w:rsid w:val="000A6794"/>
    <w:rsid w:val="000B1682"/>
    <w:rsid w:val="000B2FC6"/>
    <w:rsid w:val="000B39E6"/>
    <w:rsid w:val="000B4E5C"/>
    <w:rsid w:val="000B56F0"/>
    <w:rsid w:val="000C5361"/>
    <w:rsid w:val="000F0769"/>
    <w:rsid w:val="000F2A9C"/>
    <w:rsid w:val="00103906"/>
    <w:rsid w:val="001275B9"/>
    <w:rsid w:val="00142C75"/>
    <w:rsid w:val="001449E8"/>
    <w:rsid w:val="001560C4"/>
    <w:rsid w:val="001619DF"/>
    <w:rsid w:val="00164CDC"/>
    <w:rsid w:val="00167CF1"/>
    <w:rsid w:val="00171021"/>
    <w:rsid w:val="00171B80"/>
    <w:rsid w:val="001740CF"/>
    <w:rsid w:val="00175E1D"/>
    <w:rsid w:val="001837BD"/>
    <w:rsid w:val="00183A2C"/>
    <w:rsid w:val="001951E2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5B1A"/>
    <w:rsid w:val="002326A7"/>
    <w:rsid w:val="00232E7D"/>
    <w:rsid w:val="00264287"/>
    <w:rsid w:val="0026589D"/>
    <w:rsid w:val="002664E1"/>
    <w:rsid w:val="002674C4"/>
    <w:rsid w:val="002819B5"/>
    <w:rsid w:val="00282A29"/>
    <w:rsid w:val="00283729"/>
    <w:rsid w:val="00284163"/>
    <w:rsid w:val="002853F4"/>
    <w:rsid w:val="00285941"/>
    <w:rsid w:val="002A2D2D"/>
    <w:rsid w:val="002C539D"/>
    <w:rsid w:val="002C71C6"/>
    <w:rsid w:val="002D07CA"/>
    <w:rsid w:val="002E7656"/>
    <w:rsid w:val="00305122"/>
    <w:rsid w:val="0031721D"/>
    <w:rsid w:val="003230CF"/>
    <w:rsid w:val="00327445"/>
    <w:rsid w:val="0033212E"/>
    <w:rsid w:val="0033490F"/>
    <w:rsid w:val="00335626"/>
    <w:rsid w:val="003473CB"/>
    <w:rsid w:val="00347C1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9C7"/>
    <w:rsid w:val="003E1013"/>
    <w:rsid w:val="003E167F"/>
    <w:rsid w:val="003E2A3C"/>
    <w:rsid w:val="003E2F33"/>
    <w:rsid w:val="003E6BFB"/>
    <w:rsid w:val="003F1864"/>
    <w:rsid w:val="0041081C"/>
    <w:rsid w:val="0042056B"/>
    <w:rsid w:val="004311CA"/>
    <w:rsid w:val="004334D5"/>
    <w:rsid w:val="0047331A"/>
    <w:rsid w:val="00475190"/>
    <w:rsid w:val="0047640B"/>
    <w:rsid w:val="0047644B"/>
    <w:rsid w:val="00476D4B"/>
    <w:rsid w:val="00491748"/>
    <w:rsid w:val="00497D99"/>
    <w:rsid w:val="004A7E77"/>
    <w:rsid w:val="004B0253"/>
    <w:rsid w:val="004C06D0"/>
    <w:rsid w:val="004C0A80"/>
    <w:rsid w:val="004C612B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1AA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46BC"/>
    <w:rsid w:val="005B0164"/>
    <w:rsid w:val="005C131C"/>
    <w:rsid w:val="005C6A24"/>
    <w:rsid w:val="005D4ED9"/>
    <w:rsid w:val="005E04CE"/>
    <w:rsid w:val="005E6CC9"/>
    <w:rsid w:val="005F0EA3"/>
    <w:rsid w:val="00600083"/>
    <w:rsid w:val="00604363"/>
    <w:rsid w:val="006203C8"/>
    <w:rsid w:val="00624212"/>
    <w:rsid w:val="006242A9"/>
    <w:rsid w:val="00624DCF"/>
    <w:rsid w:val="0063342B"/>
    <w:rsid w:val="00640502"/>
    <w:rsid w:val="006427BF"/>
    <w:rsid w:val="00644D27"/>
    <w:rsid w:val="00646097"/>
    <w:rsid w:val="00651979"/>
    <w:rsid w:val="00656DAF"/>
    <w:rsid w:val="006640AE"/>
    <w:rsid w:val="00666265"/>
    <w:rsid w:val="00670041"/>
    <w:rsid w:val="00671FE2"/>
    <w:rsid w:val="00685837"/>
    <w:rsid w:val="00686C0C"/>
    <w:rsid w:val="00691249"/>
    <w:rsid w:val="00695634"/>
    <w:rsid w:val="006A2531"/>
    <w:rsid w:val="006D239A"/>
    <w:rsid w:val="006D4F7E"/>
    <w:rsid w:val="006E1302"/>
    <w:rsid w:val="006E2245"/>
    <w:rsid w:val="006E55B4"/>
    <w:rsid w:val="006E5AEF"/>
    <w:rsid w:val="006E7E50"/>
    <w:rsid w:val="00704432"/>
    <w:rsid w:val="007051DF"/>
    <w:rsid w:val="00724DA4"/>
    <w:rsid w:val="00732966"/>
    <w:rsid w:val="00733185"/>
    <w:rsid w:val="00737AEE"/>
    <w:rsid w:val="007457F5"/>
    <w:rsid w:val="0075048B"/>
    <w:rsid w:val="00762B9E"/>
    <w:rsid w:val="00763912"/>
    <w:rsid w:val="00774E44"/>
    <w:rsid w:val="00785258"/>
    <w:rsid w:val="00786A3A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2881"/>
    <w:rsid w:val="007F5F65"/>
    <w:rsid w:val="007F791B"/>
    <w:rsid w:val="00801502"/>
    <w:rsid w:val="00803217"/>
    <w:rsid w:val="008063E1"/>
    <w:rsid w:val="008068A2"/>
    <w:rsid w:val="008105A0"/>
    <w:rsid w:val="00836CA4"/>
    <w:rsid w:val="008513A4"/>
    <w:rsid w:val="0085184F"/>
    <w:rsid w:val="00861625"/>
    <w:rsid w:val="008617B5"/>
    <w:rsid w:val="00870828"/>
    <w:rsid w:val="00870F04"/>
    <w:rsid w:val="0088080B"/>
    <w:rsid w:val="008912DD"/>
    <w:rsid w:val="008B07D7"/>
    <w:rsid w:val="008B557F"/>
    <w:rsid w:val="008C2344"/>
    <w:rsid w:val="008C2B83"/>
    <w:rsid w:val="008C5930"/>
    <w:rsid w:val="008D6097"/>
    <w:rsid w:val="008E0A9D"/>
    <w:rsid w:val="008E4E1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4152"/>
    <w:rsid w:val="00941FFF"/>
    <w:rsid w:val="00946442"/>
    <w:rsid w:val="00955691"/>
    <w:rsid w:val="00957039"/>
    <w:rsid w:val="00961157"/>
    <w:rsid w:val="00965C5B"/>
    <w:rsid w:val="0096684B"/>
    <w:rsid w:val="00972C7F"/>
    <w:rsid w:val="00976E46"/>
    <w:rsid w:val="009B20E5"/>
    <w:rsid w:val="009B2160"/>
    <w:rsid w:val="009B4FB4"/>
    <w:rsid w:val="009B5CCB"/>
    <w:rsid w:val="009C0C39"/>
    <w:rsid w:val="009D1805"/>
    <w:rsid w:val="009D542E"/>
    <w:rsid w:val="009D5E0E"/>
    <w:rsid w:val="009E1A09"/>
    <w:rsid w:val="009E5C4E"/>
    <w:rsid w:val="00A010C6"/>
    <w:rsid w:val="00A02545"/>
    <w:rsid w:val="00A025E6"/>
    <w:rsid w:val="00A02780"/>
    <w:rsid w:val="00A05555"/>
    <w:rsid w:val="00A06D89"/>
    <w:rsid w:val="00A35790"/>
    <w:rsid w:val="00A45A89"/>
    <w:rsid w:val="00A47F12"/>
    <w:rsid w:val="00A66DE2"/>
    <w:rsid w:val="00A70227"/>
    <w:rsid w:val="00A83559"/>
    <w:rsid w:val="00A847D3"/>
    <w:rsid w:val="00AA3772"/>
    <w:rsid w:val="00AB106E"/>
    <w:rsid w:val="00AB2224"/>
    <w:rsid w:val="00AC36D6"/>
    <w:rsid w:val="00AC60FE"/>
    <w:rsid w:val="00AC77AD"/>
    <w:rsid w:val="00AD0CB5"/>
    <w:rsid w:val="00AD3214"/>
    <w:rsid w:val="00AE05D3"/>
    <w:rsid w:val="00AE355A"/>
    <w:rsid w:val="00AF064B"/>
    <w:rsid w:val="00AF114B"/>
    <w:rsid w:val="00B148DD"/>
    <w:rsid w:val="00B161AC"/>
    <w:rsid w:val="00B2472A"/>
    <w:rsid w:val="00B473E8"/>
    <w:rsid w:val="00B4762D"/>
    <w:rsid w:val="00B567F6"/>
    <w:rsid w:val="00B56DF3"/>
    <w:rsid w:val="00B57A5C"/>
    <w:rsid w:val="00B6185B"/>
    <w:rsid w:val="00B638EB"/>
    <w:rsid w:val="00B63DED"/>
    <w:rsid w:val="00B753E7"/>
    <w:rsid w:val="00B76CAA"/>
    <w:rsid w:val="00B86AF3"/>
    <w:rsid w:val="00B9309B"/>
    <w:rsid w:val="00BA1F40"/>
    <w:rsid w:val="00BA4820"/>
    <w:rsid w:val="00BB05FA"/>
    <w:rsid w:val="00BB5B10"/>
    <w:rsid w:val="00BC56D6"/>
    <w:rsid w:val="00BE2B1B"/>
    <w:rsid w:val="00BE399E"/>
    <w:rsid w:val="00BE5D54"/>
    <w:rsid w:val="00BF09D2"/>
    <w:rsid w:val="00BF1775"/>
    <w:rsid w:val="00BF201D"/>
    <w:rsid w:val="00BF262B"/>
    <w:rsid w:val="00C0490B"/>
    <w:rsid w:val="00C07904"/>
    <w:rsid w:val="00C11592"/>
    <w:rsid w:val="00C121AF"/>
    <w:rsid w:val="00C14C80"/>
    <w:rsid w:val="00C27853"/>
    <w:rsid w:val="00C355A5"/>
    <w:rsid w:val="00C43B64"/>
    <w:rsid w:val="00C53F37"/>
    <w:rsid w:val="00C5499A"/>
    <w:rsid w:val="00C62A0F"/>
    <w:rsid w:val="00C76D82"/>
    <w:rsid w:val="00C82862"/>
    <w:rsid w:val="00C8317D"/>
    <w:rsid w:val="00C84E4D"/>
    <w:rsid w:val="00CA2FD0"/>
    <w:rsid w:val="00CA3986"/>
    <w:rsid w:val="00CB626D"/>
    <w:rsid w:val="00CD3BCD"/>
    <w:rsid w:val="00CD5181"/>
    <w:rsid w:val="00CD7485"/>
    <w:rsid w:val="00CE2360"/>
    <w:rsid w:val="00CE236C"/>
    <w:rsid w:val="00CE545F"/>
    <w:rsid w:val="00CF0047"/>
    <w:rsid w:val="00D22895"/>
    <w:rsid w:val="00D24166"/>
    <w:rsid w:val="00D27503"/>
    <w:rsid w:val="00D3404A"/>
    <w:rsid w:val="00D34284"/>
    <w:rsid w:val="00D4354E"/>
    <w:rsid w:val="00D43F69"/>
    <w:rsid w:val="00D50F79"/>
    <w:rsid w:val="00D54CA1"/>
    <w:rsid w:val="00D649CA"/>
    <w:rsid w:val="00D73957"/>
    <w:rsid w:val="00D8395C"/>
    <w:rsid w:val="00D910AA"/>
    <w:rsid w:val="00D960C6"/>
    <w:rsid w:val="00DA028F"/>
    <w:rsid w:val="00DA432B"/>
    <w:rsid w:val="00DA56CF"/>
    <w:rsid w:val="00DC0B85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5A6"/>
    <w:rsid w:val="00E24C6A"/>
    <w:rsid w:val="00E25811"/>
    <w:rsid w:val="00E32F85"/>
    <w:rsid w:val="00E36D07"/>
    <w:rsid w:val="00E36FD8"/>
    <w:rsid w:val="00E37380"/>
    <w:rsid w:val="00E465C4"/>
    <w:rsid w:val="00E606B6"/>
    <w:rsid w:val="00E63F64"/>
    <w:rsid w:val="00E74623"/>
    <w:rsid w:val="00E80E3D"/>
    <w:rsid w:val="00E86D42"/>
    <w:rsid w:val="00E870B8"/>
    <w:rsid w:val="00E9116B"/>
    <w:rsid w:val="00E95DCB"/>
    <w:rsid w:val="00EA1019"/>
    <w:rsid w:val="00EA3B29"/>
    <w:rsid w:val="00EB7421"/>
    <w:rsid w:val="00EC36F5"/>
    <w:rsid w:val="00EC5A4D"/>
    <w:rsid w:val="00ED0DEA"/>
    <w:rsid w:val="00ED5C10"/>
    <w:rsid w:val="00ED73C4"/>
    <w:rsid w:val="00F115E1"/>
    <w:rsid w:val="00F20B48"/>
    <w:rsid w:val="00F258BA"/>
    <w:rsid w:val="00F27E9C"/>
    <w:rsid w:val="00F41012"/>
    <w:rsid w:val="00F41F41"/>
    <w:rsid w:val="00F46918"/>
    <w:rsid w:val="00F46DDE"/>
    <w:rsid w:val="00F567A6"/>
    <w:rsid w:val="00F655ED"/>
    <w:rsid w:val="00F7033C"/>
    <w:rsid w:val="00F82CC9"/>
    <w:rsid w:val="00F879A9"/>
    <w:rsid w:val="00F96D0D"/>
    <w:rsid w:val="00F976AD"/>
    <w:rsid w:val="00FA5EAF"/>
    <w:rsid w:val="00FA6461"/>
    <w:rsid w:val="00FB0E2F"/>
    <w:rsid w:val="00FB28EB"/>
    <w:rsid w:val="00FC7616"/>
    <w:rsid w:val="00FE038F"/>
    <w:rsid w:val="00FE1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C06D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356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9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5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1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7/programming-advanced-for-qa-nov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87/Objects-and-Classe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D5874C-0F58-45A3-9747-B977F1988D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1</TotalTime>
  <Pages>1</Pages>
  <Words>1292</Words>
  <Characters>7369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Object and Classes - Exercise</vt:lpstr>
    </vt:vector>
  </TitlesOfParts>
  <Company>SoftUni – https://about.softuni.bg</Company>
  <LinksUpToDate>false</LinksUpToDate>
  <CharactersWithSpaces>8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Object and Classes - Exercise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Desislava Andreeva</cp:lastModifiedBy>
  <cp:revision>98</cp:revision>
  <cp:lastPrinted>2023-05-31T08:21:00Z</cp:lastPrinted>
  <dcterms:created xsi:type="dcterms:W3CDTF">2019-11-12T12:29:00Z</dcterms:created>
  <dcterms:modified xsi:type="dcterms:W3CDTF">2023-11-26T23:26:00Z</dcterms:modified>
  <cp:category>programming;education;software engineering;software development</cp:category>
</cp:coreProperties>
</file>